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939139" w14:textId="77777777" w:rsidR="00BD7A22" w:rsidRPr="005D6A56" w:rsidRDefault="00BD7A22" w:rsidP="00BD7A22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Project Title:</w:t>
      </w:r>
    </w:p>
    <w:p w14:paraId="50372939" w14:textId="77777777" w:rsidR="00BD7A22" w:rsidRPr="005D6A56" w:rsidRDefault="00BD7A22" w:rsidP="00BD7A22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“Optimizing E-Commerce Strategy with Customer Segmentation and Predictive Analytics”</w:t>
      </w:r>
    </w:p>
    <w:p w14:paraId="6F3550BD" w14:textId="77777777" w:rsidR="00BD7A22" w:rsidRPr="005D6A56" w:rsidRDefault="00000000" w:rsidP="00BD7A22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pict w14:anchorId="4E4C8685">
          <v:rect id="_x0000_i1025" style="width:0;height:1.5pt" o:hralign="center" o:hrstd="t" o:hr="t" fillcolor="#a0a0a0" stroked="f"/>
        </w:pict>
      </w:r>
    </w:p>
    <w:p w14:paraId="6B67451D" w14:textId="591384A2" w:rsidR="00BD7A22" w:rsidRPr="005D6A56" w:rsidRDefault="00BD7A22" w:rsidP="00BD7A22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 xml:space="preserve"> Problem Statement</w:t>
      </w:r>
    </w:p>
    <w:p w14:paraId="73D35D72" w14:textId="77777777" w:rsidR="00BD7A22" w:rsidRPr="005D6A56" w:rsidRDefault="00BD7A22" w:rsidP="00BD7A22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E-commerce businesses need to improve customer retention, boost sales, and personalize marketing. However, without data-driven insights, decisions are often reactive and inefficient.</w:t>
      </w:r>
    </w:p>
    <w:p w14:paraId="0EB4DE9F" w14:textId="77777777" w:rsidR="00BD7A22" w:rsidRPr="005D6A56" w:rsidRDefault="00BD7A22" w:rsidP="00BD7A22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This project aims to:</w:t>
      </w:r>
    </w:p>
    <w:p w14:paraId="4BCD2525" w14:textId="77777777" w:rsidR="00BD7A22" w:rsidRPr="005D6A56" w:rsidRDefault="00BD7A22" w:rsidP="00BD7A2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Segment customers</w:t>
      </w:r>
      <w:r w:rsidRPr="005D6A56">
        <w:rPr>
          <w:rFonts w:eastAsia="Times New Roman" w:cstheme="minorHAnsi"/>
          <w:kern w:val="0"/>
          <w14:ligatures w14:val="none"/>
        </w:rPr>
        <w:t xml:space="preserve"> based on purchase behavior and demographics</w:t>
      </w:r>
    </w:p>
    <w:p w14:paraId="1816DCCD" w14:textId="77777777" w:rsidR="00BD7A22" w:rsidRPr="005D6A56" w:rsidRDefault="00BD7A22" w:rsidP="00BD7A2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Predict future purchases or churn risk</w:t>
      </w:r>
      <w:r w:rsidRPr="005D6A56">
        <w:rPr>
          <w:rFonts w:eastAsia="Times New Roman" w:cstheme="minorHAnsi"/>
          <w:kern w:val="0"/>
          <w14:ligatures w14:val="none"/>
        </w:rPr>
        <w:t xml:space="preserve"> using machine learning</w:t>
      </w:r>
    </w:p>
    <w:p w14:paraId="40216E94" w14:textId="77777777" w:rsidR="00BD7A22" w:rsidRPr="005D6A56" w:rsidRDefault="00BD7A22" w:rsidP="00BD7A2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Provide actionable business insights</w:t>
      </w:r>
      <w:r w:rsidRPr="005D6A56">
        <w:rPr>
          <w:rFonts w:eastAsia="Times New Roman" w:cstheme="minorHAnsi"/>
          <w:kern w:val="0"/>
          <w14:ligatures w14:val="none"/>
        </w:rPr>
        <w:t xml:space="preserve"> to improve marketing and product strategies</w:t>
      </w:r>
    </w:p>
    <w:p w14:paraId="5D9BEFE4" w14:textId="77777777" w:rsidR="00BD7A22" w:rsidRPr="005D6A56" w:rsidRDefault="00000000" w:rsidP="00BD7A22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pict w14:anchorId="68D175B4">
          <v:rect id="_x0000_i1026" style="width:0;height:1.5pt" o:hralign="center" o:hrstd="t" o:hr="t" fillcolor="#a0a0a0" stroked="f"/>
        </w:pict>
      </w:r>
    </w:p>
    <w:p w14:paraId="424EECA6" w14:textId="5CD420C1" w:rsidR="00BD7A22" w:rsidRPr="005D6A56" w:rsidRDefault="00BD7A22" w:rsidP="00BD7A22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 xml:space="preserve"> Dataset Overview</w:t>
      </w:r>
    </w:p>
    <w:p w14:paraId="68D96894" w14:textId="77777777" w:rsidR="00BD7A22" w:rsidRPr="005D6A56" w:rsidRDefault="00BD7A22" w:rsidP="00BD7A22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You’ll be using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34"/>
        <w:gridCol w:w="4486"/>
      </w:tblGrid>
      <w:tr w:rsidR="00BD7A22" w:rsidRPr="005D6A56" w14:paraId="0E43BDA0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78DF285" w14:textId="77777777" w:rsidR="00BD7A22" w:rsidRPr="005D6A56" w:rsidRDefault="00BD7A22" w:rsidP="00BD7A2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b/>
                <w:bCs/>
                <w:kern w:val="0"/>
                <w14:ligatures w14:val="none"/>
              </w:rPr>
              <w:t>Table</w:t>
            </w:r>
          </w:p>
        </w:tc>
        <w:tc>
          <w:tcPr>
            <w:tcW w:w="0" w:type="auto"/>
            <w:vAlign w:val="center"/>
            <w:hideMark/>
          </w:tcPr>
          <w:p w14:paraId="1B9DC2B8" w14:textId="77777777" w:rsidR="00BD7A22" w:rsidRPr="005D6A56" w:rsidRDefault="00BD7A22" w:rsidP="00BD7A2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b/>
                <w:bCs/>
                <w:kern w:val="0"/>
                <w14:ligatures w14:val="none"/>
              </w:rPr>
              <w:t>Purpose</w:t>
            </w:r>
          </w:p>
        </w:tc>
      </w:tr>
      <w:tr w:rsidR="00BD7A22" w:rsidRPr="005D6A56" w14:paraId="709AC5E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CE601E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users</w:t>
            </w:r>
          </w:p>
        </w:tc>
        <w:tc>
          <w:tcPr>
            <w:tcW w:w="0" w:type="auto"/>
            <w:vAlign w:val="center"/>
            <w:hideMark/>
          </w:tcPr>
          <w:p w14:paraId="234A3332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Customer demographics</w:t>
            </w:r>
          </w:p>
        </w:tc>
      </w:tr>
      <w:tr w:rsidR="00BD7A22" w:rsidRPr="005D6A56" w14:paraId="10654AA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A7065B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orders</w:t>
            </w:r>
          </w:p>
        </w:tc>
        <w:tc>
          <w:tcPr>
            <w:tcW w:w="0" w:type="auto"/>
            <w:vAlign w:val="center"/>
            <w:hideMark/>
          </w:tcPr>
          <w:p w14:paraId="2EABD05D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Transaction history and status</w:t>
            </w:r>
          </w:p>
        </w:tc>
      </w:tr>
      <w:tr w:rsidR="00BD7A22" w:rsidRPr="005D6A56" w14:paraId="216E532D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ED3AAA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products</w:t>
            </w:r>
          </w:p>
        </w:tc>
        <w:tc>
          <w:tcPr>
            <w:tcW w:w="0" w:type="auto"/>
            <w:vAlign w:val="center"/>
            <w:hideMark/>
          </w:tcPr>
          <w:p w14:paraId="5FF0515D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Product details (category, brand, cost)</w:t>
            </w:r>
          </w:p>
        </w:tc>
      </w:tr>
      <w:tr w:rsidR="00BD7A22" w:rsidRPr="005D6A56" w14:paraId="0674A9FC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799887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events (optional)</w:t>
            </w:r>
          </w:p>
        </w:tc>
        <w:tc>
          <w:tcPr>
            <w:tcW w:w="0" w:type="auto"/>
            <w:vAlign w:val="center"/>
            <w:hideMark/>
          </w:tcPr>
          <w:p w14:paraId="73DD28D7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User interactions like views, adds to cart, etc.</w:t>
            </w:r>
          </w:p>
        </w:tc>
      </w:tr>
      <w:tr w:rsidR="00BD7A22" w:rsidRPr="005D6A56" w14:paraId="7940C29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A9CEFC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proofErr w:type="spellStart"/>
            <w:r w:rsidRPr="005D6A56">
              <w:rPr>
                <w:rFonts w:eastAsia="Times New Roman" w:cstheme="minorHAnsi"/>
                <w:kern w:val="0"/>
                <w14:ligatures w14:val="none"/>
              </w:rPr>
              <w:t>inventory_item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1767A5B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Pricing and inventory metadata</w:t>
            </w:r>
          </w:p>
        </w:tc>
      </w:tr>
    </w:tbl>
    <w:p w14:paraId="4476B470" w14:textId="77777777" w:rsidR="00BD7A22" w:rsidRPr="005D6A56" w:rsidRDefault="00000000" w:rsidP="00BD7A22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pict w14:anchorId="469D6EFB">
          <v:rect id="_x0000_i1027" style="width:0;height:1.5pt" o:hralign="center" o:hrstd="t" o:hr="t" fillcolor="#a0a0a0" stroked="f"/>
        </w:pict>
      </w:r>
    </w:p>
    <w:p w14:paraId="18F4F78B" w14:textId="4E5E51BB" w:rsidR="00BD7A22" w:rsidRPr="005D6A56" w:rsidRDefault="00BD7A22" w:rsidP="00BD7A22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Key Questions to Answer</w:t>
      </w:r>
    </w:p>
    <w:p w14:paraId="08C95495" w14:textId="77777777" w:rsidR="00BD7A22" w:rsidRPr="005D6A56" w:rsidRDefault="00BD7A22" w:rsidP="00BD7A2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Who are the </w:t>
      </w:r>
      <w:r w:rsidRPr="005D6A56">
        <w:rPr>
          <w:rFonts w:eastAsia="Times New Roman" w:cstheme="minorHAnsi"/>
          <w:b/>
          <w:bCs/>
          <w:kern w:val="0"/>
          <w14:ligatures w14:val="none"/>
        </w:rPr>
        <w:t>most valuable customers</w:t>
      </w:r>
      <w:r w:rsidRPr="005D6A56">
        <w:rPr>
          <w:rFonts w:eastAsia="Times New Roman" w:cstheme="minorHAnsi"/>
          <w:kern w:val="0"/>
          <w14:ligatures w14:val="none"/>
        </w:rPr>
        <w:t>?</w:t>
      </w:r>
    </w:p>
    <w:p w14:paraId="2EBE9DBD" w14:textId="77777777" w:rsidR="00BD7A22" w:rsidRPr="005D6A56" w:rsidRDefault="00BD7A22" w:rsidP="00BD7A2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Which customers are </w:t>
      </w:r>
      <w:r w:rsidRPr="005D6A56">
        <w:rPr>
          <w:rFonts w:eastAsia="Times New Roman" w:cstheme="minorHAnsi"/>
          <w:b/>
          <w:bCs/>
          <w:kern w:val="0"/>
          <w14:ligatures w14:val="none"/>
        </w:rPr>
        <w:t>likely to churn</w:t>
      </w:r>
      <w:r w:rsidRPr="005D6A56">
        <w:rPr>
          <w:rFonts w:eastAsia="Times New Roman" w:cstheme="minorHAnsi"/>
          <w:kern w:val="0"/>
          <w14:ligatures w14:val="none"/>
        </w:rPr>
        <w:t>?</w:t>
      </w:r>
    </w:p>
    <w:p w14:paraId="61B62BAF" w14:textId="77777777" w:rsidR="00BD7A22" w:rsidRPr="005D6A56" w:rsidRDefault="00BD7A22" w:rsidP="00BD7A2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What </w:t>
      </w:r>
      <w:r w:rsidRPr="005D6A56">
        <w:rPr>
          <w:rFonts w:eastAsia="Times New Roman" w:cstheme="minorHAnsi"/>
          <w:b/>
          <w:bCs/>
          <w:kern w:val="0"/>
          <w14:ligatures w14:val="none"/>
        </w:rPr>
        <w:t>product categories</w:t>
      </w:r>
      <w:r w:rsidRPr="005D6A56">
        <w:rPr>
          <w:rFonts w:eastAsia="Times New Roman" w:cstheme="minorHAnsi"/>
          <w:kern w:val="0"/>
          <w14:ligatures w14:val="none"/>
        </w:rPr>
        <w:t xml:space="preserve"> drive the most revenue?</w:t>
      </w:r>
    </w:p>
    <w:p w14:paraId="24B6B21E" w14:textId="77777777" w:rsidR="00BD7A22" w:rsidRPr="005D6A56" w:rsidRDefault="00BD7A22" w:rsidP="00BD7A2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What is the </w:t>
      </w:r>
      <w:r w:rsidRPr="005D6A56">
        <w:rPr>
          <w:rFonts w:eastAsia="Times New Roman" w:cstheme="minorHAnsi"/>
          <w:b/>
          <w:bCs/>
          <w:kern w:val="0"/>
          <w14:ligatures w14:val="none"/>
        </w:rPr>
        <w:t>average customer lifecycle</w:t>
      </w:r>
      <w:r w:rsidRPr="005D6A56">
        <w:rPr>
          <w:rFonts w:eastAsia="Times New Roman" w:cstheme="minorHAnsi"/>
          <w:kern w:val="0"/>
          <w14:ligatures w14:val="none"/>
        </w:rPr>
        <w:t>?</w:t>
      </w:r>
    </w:p>
    <w:p w14:paraId="0FDBDEB3" w14:textId="77777777" w:rsidR="00BD7A22" w:rsidRPr="005D6A56" w:rsidRDefault="00BD7A22" w:rsidP="00BD7A2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How do </w:t>
      </w:r>
      <w:r w:rsidRPr="005D6A56">
        <w:rPr>
          <w:rFonts w:eastAsia="Times New Roman" w:cstheme="minorHAnsi"/>
          <w:b/>
          <w:bCs/>
          <w:kern w:val="0"/>
          <w14:ligatures w14:val="none"/>
        </w:rPr>
        <w:t>demographics affect purchases</w:t>
      </w:r>
      <w:r w:rsidRPr="005D6A56">
        <w:rPr>
          <w:rFonts w:eastAsia="Times New Roman" w:cstheme="minorHAnsi"/>
          <w:kern w:val="0"/>
          <w14:ligatures w14:val="none"/>
        </w:rPr>
        <w:t>?</w:t>
      </w:r>
    </w:p>
    <w:p w14:paraId="00FB3C8B" w14:textId="77777777" w:rsidR="00BD7A22" w:rsidRPr="005D6A56" w:rsidRDefault="00000000" w:rsidP="00BD7A22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pict w14:anchorId="20B75EF0">
          <v:rect id="_x0000_i1028" style="width:0;height:1.5pt" o:hralign="center" o:hrstd="t" o:hr="t" fillcolor="#a0a0a0" stroked="f"/>
        </w:pict>
      </w:r>
    </w:p>
    <w:p w14:paraId="414E46DC" w14:textId="13725AA3" w:rsidR="00BD7A22" w:rsidRPr="005D6A56" w:rsidRDefault="00BD7A22" w:rsidP="00BD7A22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 xml:space="preserve"> Suggested Workflow</w:t>
      </w:r>
    </w:p>
    <w:p w14:paraId="73013FC2" w14:textId="77777777" w:rsidR="00BD7A22" w:rsidRPr="005D6A56" w:rsidRDefault="00BD7A22" w:rsidP="00BD7A2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lastRenderedPageBreak/>
        <w:t>1. Data Exploration (EDA)</w:t>
      </w:r>
    </w:p>
    <w:p w14:paraId="11F7F8FB" w14:textId="77777777" w:rsidR="00BD7A22" w:rsidRPr="005D6A56" w:rsidRDefault="00BD7A22" w:rsidP="00BD7A2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Join users and orders</w:t>
      </w:r>
    </w:p>
    <w:p w14:paraId="71176044" w14:textId="77777777" w:rsidR="00BD7A22" w:rsidRPr="005D6A56" w:rsidRDefault="00BD7A22" w:rsidP="00BD7A2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Analyze order volume over time</w:t>
      </w:r>
    </w:p>
    <w:p w14:paraId="28D4FB8D" w14:textId="77777777" w:rsidR="00BD7A22" w:rsidRPr="005D6A56" w:rsidRDefault="00BD7A22" w:rsidP="00BD7A2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Check repeat vs one-time customers</w:t>
      </w:r>
    </w:p>
    <w:p w14:paraId="0DC32AF7" w14:textId="77777777" w:rsidR="00BD7A22" w:rsidRPr="005D6A56" w:rsidRDefault="00BD7A22" w:rsidP="00BD7A2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Identify trends by age, location, product category</w:t>
      </w:r>
    </w:p>
    <w:p w14:paraId="1353F7EF" w14:textId="77777777" w:rsidR="00BD7A22" w:rsidRPr="005D6A56" w:rsidRDefault="00BD7A22" w:rsidP="00BD7A2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2. Feature Engineering</w:t>
      </w:r>
    </w:p>
    <w:p w14:paraId="175B5A21" w14:textId="77777777" w:rsidR="00BD7A22" w:rsidRPr="005D6A56" w:rsidRDefault="00BD7A22" w:rsidP="00BD7A2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Create RFM metrics (Recency, Frequency, Monetary)</w:t>
      </w:r>
    </w:p>
    <w:p w14:paraId="269D5059" w14:textId="77777777" w:rsidR="00BD7A22" w:rsidRPr="005D6A56" w:rsidRDefault="00BD7A22" w:rsidP="00BD7A2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Calculate customer lifetime value (CLV)</w:t>
      </w:r>
    </w:p>
    <w:p w14:paraId="7C202E2F" w14:textId="77777777" w:rsidR="00BD7A22" w:rsidRPr="005D6A56" w:rsidRDefault="00BD7A22" w:rsidP="00BD7A2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Extract product preferences by customer</w:t>
      </w:r>
    </w:p>
    <w:p w14:paraId="7998C8B1" w14:textId="77777777" w:rsidR="00BD7A22" w:rsidRPr="005D6A56" w:rsidRDefault="00BD7A22" w:rsidP="00BD7A2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3. Segmentation (Unsupervised Learning)</w:t>
      </w:r>
    </w:p>
    <w:p w14:paraId="755825CF" w14:textId="77777777" w:rsidR="00BD7A22" w:rsidRPr="005D6A56" w:rsidRDefault="00BD7A22" w:rsidP="00BD7A2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Apply </w:t>
      </w:r>
      <w:proofErr w:type="spellStart"/>
      <w:r w:rsidRPr="005D6A56">
        <w:rPr>
          <w:rFonts w:eastAsia="Times New Roman" w:cstheme="minorHAnsi"/>
          <w:kern w:val="0"/>
          <w14:ligatures w14:val="none"/>
        </w:rPr>
        <w:t>KMeans</w:t>
      </w:r>
      <w:proofErr w:type="spellEnd"/>
      <w:r w:rsidRPr="005D6A56">
        <w:rPr>
          <w:rFonts w:eastAsia="Times New Roman" w:cstheme="minorHAnsi"/>
          <w:kern w:val="0"/>
          <w14:ligatures w14:val="none"/>
        </w:rPr>
        <w:t xml:space="preserve"> clustering on customer behavior features</w:t>
      </w:r>
    </w:p>
    <w:p w14:paraId="51AF6B9C" w14:textId="77777777" w:rsidR="00BD7A22" w:rsidRPr="005D6A56" w:rsidRDefault="00BD7A22" w:rsidP="00BD7A2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Profile each segment (e.g., bargain buyers, high spenders)</w:t>
      </w:r>
    </w:p>
    <w:p w14:paraId="51C031C9" w14:textId="77777777" w:rsidR="00BD7A22" w:rsidRPr="005D6A56" w:rsidRDefault="00BD7A22" w:rsidP="00BD7A2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4. Prediction (Supervised Learning)</w:t>
      </w:r>
    </w:p>
    <w:p w14:paraId="5542DE5C" w14:textId="77777777" w:rsidR="00BD7A22" w:rsidRPr="005D6A56" w:rsidRDefault="00BD7A22" w:rsidP="00BD7A2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Predict </w:t>
      </w:r>
      <w:r w:rsidRPr="005D6A56">
        <w:rPr>
          <w:rFonts w:eastAsia="Times New Roman" w:cstheme="minorHAnsi"/>
          <w:b/>
          <w:bCs/>
          <w:kern w:val="0"/>
          <w14:ligatures w14:val="none"/>
        </w:rPr>
        <w:t>repeat purchase likelihood</w:t>
      </w:r>
      <w:r w:rsidRPr="005D6A56">
        <w:rPr>
          <w:rFonts w:eastAsia="Times New Roman" w:cstheme="minorHAnsi"/>
          <w:kern w:val="0"/>
          <w14:ligatures w14:val="none"/>
        </w:rPr>
        <w:t xml:space="preserve"> or </w:t>
      </w:r>
      <w:r w:rsidRPr="005D6A56">
        <w:rPr>
          <w:rFonts w:eastAsia="Times New Roman" w:cstheme="minorHAnsi"/>
          <w:b/>
          <w:bCs/>
          <w:kern w:val="0"/>
          <w14:ligatures w14:val="none"/>
        </w:rPr>
        <w:t>churn</w:t>
      </w:r>
    </w:p>
    <w:p w14:paraId="0159504F" w14:textId="77777777" w:rsidR="00BD7A22" w:rsidRPr="005D6A56" w:rsidRDefault="00BD7A22" w:rsidP="00BD7A2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Model type: Logistic Regression / Random Forest / </w:t>
      </w:r>
      <w:proofErr w:type="spellStart"/>
      <w:r w:rsidRPr="005D6A56">
        <w:rPr>
          <w:rFonts w:eastAsia="Times New Roman" w:cstheme="minorHAnsi"/>
          <w:kern w:val="0"/>
          <w14:ligatures w14:val="none"/>
        </w:rPr>
        <w:t>XGBoost</w:t>
      </w:r>
      <w:proofErr w:type="spellEnd"/>
    </w:p>
    <w:p w14:paraId="5A6A94DB" w14:textId="77777777" w:rsidR="00BD7A22" w:rsidRPr="005D6A56" w:rsidRDefault="00BD7A22" w:rsidP="00BD7A2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Target: Binary classification (will repurchase / will churn)</w:t>
      </w:r>
    </w:p>
    <w:p w14:paraId="45DD6B34" w14:textId="77777777" w:rsidR="00BD7A22" w:rsidRPr="005D6A56" w:rsidRDefault="00BD7A22" w:rsidP="00BD7A2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5. Insights &amp; Recommendations</w:t>
      </w:r>
    </w:p>
    <w:p w14:paraId="5A66806E" w14:textId="77777777" w:rsidR="00BD7A22" w:rsidRPr="005D6A56" w:rsidRDefault="00BD7A22" w:rsidP="00BD7A2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Recommend personalized marketing strategies per segment</w:t>
      </w:r>
    </w:p>
    <w:p w14:paraId="2959F44C" w14:textId="77777777" w:rsidR="00BD7A22" w:rsidRPr="005D6A56" w:rsidRDefault="00BD7A22" w:rsidP="00BD7A2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Suggest products to promote or bundle based on trends</w:t>
      </w:r>
    </w:p>
    <w:p w14:paraId="7AFDD681" w14:textId="77777777" w:rsidR="00BD7A22" w:rsidRPr="005D6A56" w:rsidRDefault="00BD7A22" w:rsidP="00BD7A2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Identify churn triggers</w:t>
      </w:r>
    </w:p>
    <w:p w14:paraId="771B1D54" w14:textId="77777777" w:rsidR="00BD7A22" w:rsidRPr="005D6A56" w:rsidRDefault="00000000" w:rsidP="00BD7A22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pict w14:anchorId="35C1E92A">
          <v:rect id="_x0000_i1029" style="width:0;height:1.5pt" o:hralign="center" o:hrstd="t" o:hr="t" fillcolor="#a0a0a0" stroked="f"/>
        </w:pict>
      </w:r>
    </w:p>
    <w:p w14:paraId="66411321" w14:textId="53DD881B" w:rsidR="00BD7A22" w:rsidRPr="005D6A56" w:rsidRDefault="00BD7A22" w:rsidP="00BD7A22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Suggested Visualizations</w:t>
      </w:r>
    </w:p>
    <w:p w14:paraId="6987BD51" w14:textId="77777777" w:rsidR="00BD7A22" w:rsidRPr="005D6A56" w:rsidRDefault="00BD7A22" w:rsidP="00BD7A2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RFM Heatmaps</w:t>
      </w:r>
    </w:p>
    <w:p w14:paraId="1776AE96" w14:textId="77777777" w:rsidR="00BD7A22" w:rsidRPr="005D6A56" w:rsidRDefault="00BD7A22" w:rsidP="00BD7A2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Customer segment distribution</w:t>
      </w:r>
    </w:p>
    <w:p w14:paraId="3F146205" w14:textId="77777777" w:rsidR="00BD7A22" w:rsidRPr="005D6A56" w:rsidRDefault="00BD7A22" w:rsidP="00BD7A2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Purchase trend line charts</w:t>
      </w:r>
    </w:p>
    <w:p w14:paraId="0C013622" w14:textId="77777777" w:rsidR="00BD7A22" w:rsidRPr="005D6A56" w:rsidRDefault="00BD7A22" w:rsidP="00BD7A2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Product-category performance bar charts</w:t>
      </w:r>
    </w:p>
    <w:p w14:paraId="0B9E5761" w14:textId="7D9C3778" w:rsidR="00FE7B86" w:rsidRPr="005D6A56" w:rsidRDefault="00000000" w:rsidP="00BD7A22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pict w14:anchorId="6B1AD123">
          <v:rect id="_x0000_i1030" style="width:0;height:1.5pt" o:hralign="center" o:hrstd="t" o:hr="t" fillcolor="#a0a0a0" stroked="f"/>
        </w:pict>
      </w:r>
      <w:r w:rsidR="00FE7B86" w:rsidRPr="005D6A56">
        <w:rPr>
          <w:rFonts w:eastAsia="Times New Roman" w:cstheme="minorHAnsi"/>
          <w:kern w:val="0"/>
          <w14:ligatures w14:val="none"/>
        </w:rPr>
        <w:br/>
      </w:r>
      <w:r w:rsidR="00FE7B86" w:rsidRPr="005D6A56">
        <w:rPr>
          <w:rFonts w:eastAsia="Times New Roman" w:cstheme="minorHAnsi"/>
          <w:kern w:val="0"/>
          <w14:ligatures w14:val="none"/>
        </w:rPr>
        <w:br/>
      </w:r>
    </w:p>
    <w:p w14:paraId="6D08F213" w14:textId="77777777" w:rsidR="00FE7B86" w:rsidRPr="005D6A56" w:rsidRDefault="00FE7B86">
      <w:pPr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br w:type="page"/>
      </w:r>
    </w:p>
    <w:p w14:paraId="5E3AD30E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Step-by-Step Project Plan (Multi-Table Dataset)</w:t>
      </w:r>
    </w:p>
    <w:p w14:paraId="11BFAD8F" w14:textId="77777777" w:rsidR="00FE7B86" w:rsidRPr="00FE7B86" w:rsidRDefault="00FE7B86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pict w14:anchorId="75EF8B88">
          <v:rect id="_x0000_i1031" style="width:0;height:1.5pt" o:hralign="center" o:hrstd="t" o:hr="t" fillcolor="#a0a0a0" stroked="f"/>
        </w:pict>
      </w:r>
    </w:p>
    <w:p w14:paraId="017208E4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1: Define the Business Question &amp; Target</w:t>
      </w:r>
    </w:p>
    <w:p w14:paraId="0ECBC050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Objective:</w:t>
      </w:r>
      <w:r w:rsidRPr="00FE7B86">
        <w:rPr>
          <w:rFonts w:eastAsia="Times New Roman" w:cstheme="minorHAnsi"/>
          <w:kern w:val="0"/>
          <w14:ligatures w14:val="none"/>
        </w:rPr>
        <w:br/>
        <w:t>Can we segment customers and predict who is likely to respond to targeted offers?</w:t>
      </w:r>
    </w:p>
    <w:p w14:paraId="399D7A5B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Action Items:</w:t>
      </w:r>
    </w:p>
    <w:p w14:paraId="696BCA5D" w14:textId="77777777" w:rsidR="00FE7B86" w:rsidRPr="00FE7B86" w:rsidRDefault="00FE7B86" w:rsidP="00FE7B8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Finalize your 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>target variable</w:t>
      </w:r>
      <w:r w:rsidRPr="00FE7B86">
        <w:rPr>
          <w:rFonts w:eastAsia="Times New Roman" w:cstheme="minorHAnsi"/>
          <w:kern w:val="0"/>
          <w14:ligatures w14:val="none"/>
        </w:rPr>
        <w:t xml:space="preserve"> (e.g., “repeat buyer” or “high spender” or proxy for "term deposit")</w:t>
      </w:r>
    </w:p>
    <w:p w14:paraId="673F3716" w14:textId="77777777" w:rsidR="00FE7B86" w:rsidRPr="00FE7B86" w:rsidRDefault="00FE7B86" w:rsidP="00FE7B8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Write your 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>problem statement</w:t>
      </w:r>
      <w:r w:rsidRPr="00FE7B86">
        <w:rPr>
          <w:rFonts w:eastAsia="Times New Roman" w:cstheme="minorHAnsi"/>
          <w:kern w:val="0"/>
          <w14:ligatures w14:val="none"/>
        </w:rPr>
        <w:t xml:space="preserve"> and 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>project scope</w:t>
      </w:r>
    </w:p>
    <w:p w14:paraId="7F313702" w14:textId="77777777" w:rsidR="00FE7B86" w:rsidRPr="00FE7B86" w:rsidRDefault="00FE7B86" w:rsidP="00FE7B8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Identify who the stakeholders are (marketing, sales, etc.)</w:t>
      </w:r>
    </w:p>
    <w:p w14:paraId="1E1836C6" w14:textId="77777777" w:rsidR="00FE7B86" w:rsidRPr="00FE7B86" w:rsidRDefault="00FE7B86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pict w14:anchorId="01C8DF44">
          <v:rect id="_x0000_i1032" style="width:0;height:1.5pt" o:hralign="center" o:hrstd="t" o:hr="t" fillcolor="#a0a0a0" stroked="f"/>
        </w:pict>
      </w:r>
    </w:p>
    <w:p w14:paraId="21FA04E7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2: Understand the Data Landscape</w:t>
      </w:r>
    </w:p>
    <w:p w14:paraId="0F9AC386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Tables in your dataset:</w:t>
      </w:r>
    </w:p>
    <w:p w14:paraId="3F4BA899" w14:textId="77777777" w:rsidR="00FE7B86" w:rsidRPr="00FE7B86" w:rsidRDefault="00FE7B86" w:rsidP="00FE7B8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users – customer demographics</w:t>
      </w:r>
    </w:p>
    <w:p w14:paraId="548FC2E8" w14:textId="77777777" w:rsidR="00FE7B86" w:rsidRPr="00FE7B86" w:rsidRDefault="00FE7B86" w:rsidP="00FE7B8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orders – order-level data</w:t>
      </w:r>
    </w:p>
    <w:p w14:paraId="2A352981" w14:textId="77777777" w:rsidR="00FE7B86" w:rsidRPr="00FE7B86" w:rsidRDefault="00FE7B86" w:rsidP="00FE7B8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order_items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– items within each order</w:t>
      </w:r>
    </w:p>
    <w:p w14:paraId="548610EE" w14:textId="77777777" w:rsidR="00FE7B86" w:rsidRPr="00FE7B86" w:rsidRDefault="00FE7B86" w:rsidP="00FE7B8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products – product-level info</w:t>
      </w:r>
    </w:p>
    <w:p w14:paraId="364456D9" w14:textId="77777777" w:rsidR="00FE7B86" w:rsidRPr="00FE7B86" w:rsidRDefault="00FE7B86" w:rsidP="00FE7B8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inventory_items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– metadata</w:t>
      </w:r>
    </w:p>
    <w:p w14:paraId="76C49B3F" w14:textId="77777777" w:rsidR="00FE7B86" w:rsidRPr="00FE7B86" w:rsidRDefault="00FE7B86" w:rsidP="00FE7B8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events – user interactions (clicks, views)</w:t>
      </w:r>
    </w:p>
    <w:p w14:paraId="6F84A69C" w14:textId="77777777" w:rsidR="00FE7B86" w:rsidRPr="00FE7B86" w:rsidRDefault="00FE7B86" w:rsidP="00FE7B8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distribution_centers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– logistics info</w:t>
      </w:r>
    </w:p>
    <w:p w14:paraId="4EF8B013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Action Items:</w:t>
      </w:r>
    </w:p>
    <w:p w14:paraId="3587970E" w14:textId="77777777" w:rsidR="00FE7B86" w:rsidRPr="00FE7B86" w:rsidRDefault="00FE7B86" w:rsidP="00FE7B8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Explore each table: column names, data types, nulls, value ranges</w:t>
      </w:r>
    </w:p>
    <w:p w14:paraId="2DBAB8DF" w14:textId="77777777" w:rsidR="00FE7B86" w:rsidRPr="00FE7B86" w:rsidRDefault="00FE7B86" w:rsidP="00FE7B8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Sketch a 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>data schema</w:t>
      </w:r>
      <w:r w:rsidRPr="00FE7B86">
        <w:rPr>
          <w:rFonts w:eastAsia="Times New Roman" w:cstheme="minorHAnsi"/>
          <w:kern w:val="0"/>
          <w14:ligatures w14:val="none"/>
        </w:rPr>
        <w:t xml:space="preserve"> (ERD) to understand how tables relate (via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user_id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,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order_id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,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product_id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>)</w:t>
      </w:r>
    </w:p>
    <w:p w14:paraId="6F53131C" w14:textId="77777777" w:rsidR="00FE7B86" w:rsidRPr="00FE7B86" w:rsidRDefault="00FE7B86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pict w14:anchorId="1229D4C0">
          <v:rect id="_x0000_i1033" style="width:0;height:1.5pt" o:hralign="center" o:hrstd="t" o:hr="t" fillcolor="#a0a0a0" stroked="f"/>
        </w:pict>
      </w:r>
    </w:p>
    <w:p w14:paraId="6110F9AE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3: Design the Analytical Dataset</w:t>
      </w:r>
    </w:p>
    <w:p w14:paraId="63476040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You’ll need to 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>combine multiple tables</w:t>
      </w:r>
      <w:r w:rsidRPr="00FE7B86">
        <w:rPr>
          <w:rFonts w:eastAsia="Times New Roman" w:cstheme="minorHAnsi"/>
          <w:kern w:val="0"/>
          <w14:ligatures w14:val="none"/>
        </w:rPr>
        <w:t xml:space="preserve"> to get a customer-level dataset.</w:t>
      </w:r>
    </w:p>
    <w:p w14:paraId="44446180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Goal:</w:t>
      </w:r>
      <w:r w:rsidRPr="00FE7B86">
        <w:rPr>
          <w:rFonts w:eastAsia="Times New Roman" w:cstheme="minorHAnsi"/>
          <w:kern w:val="0"/>
          <w14:ligatures w14:val="none"/>
        </w:rPr>
        <w:t xml:space="preserve"> Build a clean, customer-centric table (1 row per user)</w:t>
      </w:r>
    </w:p>
    <w:p w14:paraId="0E5D34B5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Action Items:</w:t>
      </w:r>
    </w:p>
    <w:p w14:paraId="28BBC8FD" w14:textId="77777777" w:rsidR="00FE7B86" w:rsidRPr="00FE7B86" w:rsidRDefault="00FE7B86" w:rsidP="00FE7B8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Join users with orders (via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user_id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>)</w:t>
      </w:r>
    </w:p>
    <w:p w14:paraId="471A6575" w14:textId="77777777" w:rsidR="00FE7B86" w:rsidRPr="00FE7B86" w:rsidRDefault="00FE7B86" w:rsidP="00FE7B8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Join orders with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order_items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and products to get category and item detail</w:t>
      </w:r>
    </w:p>
    <w:p w14:paraId="5AB30149" w14:textId="77777777" w:rsidR="00FE7B86" w:rsidRPr="00FE7B86" w:rsidRDefault="00FE7B86" w:rsidP="00FE7B8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(Optional) Aggregate events by user to engineer engagement metrics</w:t>
      </w:r>
    </w:p>
    <w:p w14:paraId="204527CF" w14:textId="77777777" w:rsidR="00FE7B86" w:rsidRPr="00FE7B86" w:rsidRDefault="00FE7B86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pict w14:anchorId="69D38132">
          <v:rect id="_x0000_i1034" style="width:0;height:1.5pt" o:hralign="center" o:hrstd="t" o:hr="t" fillcolor="#a0a0a0" stroked="f"/>
        </w:pict>
      </w:r>
    </w:p>
    <w:p w14:paraId="18150552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4: Feature Engineering</w:t>
      </w:r>
    </w:p>
    <w:p w14:paraId="7979DB73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Goal:</w:t>
      </w:r>
      <w:r w:rsidRPr="00FE7B86">
        <w:rPr>
          <w:rFonts w:eastAsia="Times New Roman" w:cstheme="minorHAnsi"/>
          <w:kern w:val="0"/>
          <w14:ligatures w14:val="none"/>
        </w:rPr>
        <w:t xml:space="preserve"> Create meaningful customer-level features for segmentation and prediction</w:t>
      </w:r>
    </w:p>
    <w:p w14:paraId="52E4C19D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Ideas:</w:t>
      </w:r>
    </w:p>
    <w:p w14:paraId="2CE4812C" w14:textId="77777777" w:rsidR="00FE7B86" w:rsidRPr="00FE7B86" w:rsidRDefault="00FE7B86" w:rsidP="00FE7B8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total_spent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: Sum of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sale_price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from orders</w:t>
      </w:r>
    </w:p>
    <w:p w14:paraId="553C465B" w14:textId="77777777" w:rsidR="00FE7B86" w:rsidRPr="00FE7B86" w:rsidRDefault="00FE7B86" w:rsidP="00FE7B8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avg_order_value</w:t>
      </w:r>
      <w:proofErr w:type="spellEnd"/>
    </w:p>
    <w:p w14:paraId="0463F4F1" w14:textId="77777777" w:rsidR="00FE7B86" w:rsidRPr="00FE7B86" w:rsidRDefault="00FE7B86" w:rsidP="00FE7B8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num_orders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,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last_order_date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,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days_since_last_order</w:t>
      </w:r>
      <w:proofErr w:type="spellEnd"/>
    </w:p>
    <w:p w14:paraId="09B879E7" w14:textId="77777777" w:rsidR="00FE7B86" w:rsidRPr="00FE7B86" w:rsidRDefault="00FE7B86" w:rsidP="00FE7B8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most_common_category</w:t>
      </w:r>
      <w:proofErr w:type="spellEnd"/>
    </w:p>
    <w:p w14:paraId="052936D0" w14:textId="77777777" w:rsidR="00FE7B86" w:rsidRPr="00FE7B86" w:rsidRDefault="00FE7B86" w:rsidP="00FE7B8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discount_usage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(based on price vs cost)</w:t>
      </w:r>
    </w:p>
    <w:p w14:paraId="19287D44" w14:textId="77777777" w:rsidR="00FE7B86" w:rsidRPr="00FE7B86" w:rsidRDefault="00FE7B86" w:rsidP="00FE7B8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return_rate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if returns exist</w:t>
      </w:r>
    </w:p>
    <w:p w14:paraId="415A59EB" w14:textId="77777777" w:rsidR="00FE7B86" w:rsidRPr="00FE7B86" w:rsidRDefault="00FE7B86" w:rsidP="00FE7B8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active_days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>: based on events</w:t>
      </w:r>
    </w:p>
    <w:p w14:paraId="42385966" w14:textId="77777777" w:rsidR="00FE7B86" w:rsidRPr="00FE7B86" w:rsidRDefault="00FE7B86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pict w14:anchorId="72105BE3">
          <v:rect id="_x0000_i1035" style="width:0;height:1.5pt" o:hralign="center" o:hrstd="t" o:hr="t" fillcolor="#a0a0a0" stroked="f"/>
        </w:pict>
      </w:r>
    </w:p>
    <w:p w14:paraId="06CA6D68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5: Target Label Creation</w:t>
      </w:r>
    </w:p>
    <w:p w14:paraId="1ED3EFF9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Goal:</w:t>
      </w:r>
      <w:r w:rsidRPr="00FE7B86">
        <w:rPr>
          <w:rFonts w:eastAsia="Times New Roman" w:cstheme="minorHAnsi"/>
          <w:kern w:val="0"/>
          <w14:ligatures w14:val="none"/>
        </w:rPr>
        <w:t xml:space="preserve"> Define who the “target customers” are for your model or segmentation</w:t>
      </w:r>
    </w:p>
    <w:p w14:paraId="43A9D7FB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Options:</w:t>
      </w:r>
    </w:p>
    <w:p w14:paraId="65CF9EAF" w14:textId="77777777" w:rsidR="00FE7B86" w:rsidRPr="00FE7B86" w:rsidRDefault="00FE7B86" w:rsidP="00FE7B86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Binary classification:</w:t>
      </w:r>
    </w:p>
    <w:p w14:paraId="69078BFE" w14:textId="77777777" w:rsidR="00FE7B86" w:rsidRPr="00FE7B86" w:rsidRDefault="00FE7B86" w:rsidP="00FE7B86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e.g., 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>“Repeat Buyer” = 1 if &gt;1 order</w:t>
      </w:r>
    </w:p>
    <w:p w14:paraId="6192891B" w14:textId="77777777" w:rsidR="00FE7B86" w:rsidRPr="00FE7B86" w:rsidRDefault="00FE7B86" w:rsidP="00FE7B86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“High Value Customer” = 1 if </w:t>
      </w:r>
      <w:proofErr w:type="spellStart"/>
      <w:r w:rsidRPr="00FE7B86">
        <w:rPr>
          <w:rFonts w:eastAsia="Times New Roman" w:cstheme="minorHAnsi"/>
          <w:b/>
          <w:bCs/>
          <w:kern w:val="0"/>
          <w14:ligatures w14:val="none"/>
        </w:rPr>
        <w:t>total_spent</w:t>
      </w:r>
      <w:proofErr w:type="spellEnd"/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&gt; threshold</w:t>
      </w:r>
    </w:p>
    <w:p w14:paraId="4DA2B7FC" w14:textId="77777777" w:rsidR="00FE7B86" w:rsidRPr="00FE7B86" w:rsidRDefault="00FE7B86" w:rsidP="00FE7B86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Or use clustering with no label (unsupervised)</w:t>
      </w:r>
    </w:p>
    <w:p w14:paraId="76791CF4" w14:textId="77777777" w:rsidR="00FE7B86" w:rsidRPr="00FE7B86" w:rsidRDefault="00FE7B86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pict w14:anchorId="78A215E9">
          <v:rect id="_x0000_i1036" style="width:0;height:1.5pt" o:hralign="center" o:hrstd="t" o:hr="t" fillcolor="#a0a0a0" stroked="f"/>
        </w:pict>
      </w:r>
    </w:p>
    <w:p w14:paraId="1F58B7C0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6: Exploratory Data Analysis (EDA)</w:t>
      </w:r>
    </w:p>
    <w:p w14:paraId="298E0503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Goal:</w:t>
      </w:r>
      <w:r w:rsidRPr="00FE7B86">
        <w:rPr>
          <w:rFonts w:eastAsia="Times New Roman" w:cstheme="minorHAnsi"/>
          <w:kern w:val="0"/>
          <w14:ligatures w14:val="none"/>
        </w:rPr>
        <w:t xml:space="preserve"> Understand patterns and distributions</w:t>
      </w:r>
    </w:p>
    <w:p w14:paraId="486309C6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Action Items:</w:t>
      </w:r>
    </w:p>
    <w:p w14:paraId="1A7AC7ED" w14:textId="77777777" w:rsidR="00FE7B86" w:rsidRPr="00FE7B86" w:rsidRDefault="00FE7B86" w:rsidP="00FE7B86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Histograms: total spend, order frequency</w:t>
      </w:r>
    </w:p>
    <w:p w14:paraId="73547E26" w14:textId="77777777" w:rsidR="00FE7B86" w:rsidRPr="00FE7B86" w:rsidRDefault="00FE7B86" w:rsidP="00FE7B86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Bar plots: product categories, state distribution</w:t>
      </w:r>
    </w:p>
    <w:p w14:paraId="0B787AB5" w14:textId="77777777" w:rsidR="00FE7B86" w:rsidRPr="00FE7B86" w:rsidRDefault="00FE7B86" w:rsidP="00FE7B86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Correlation heatmaps for features</w:t>
      </w:r>
    </w:p>
    <w:p w14:paraId="280831D2" w14:textId="77777777" w:rsidR="00FE7B86" w:rsidRPr="00FE7B86" w:rsidRDefault="00FE7B86" w:rsidP="00FE7B86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Compare target groups vs non-target groups</w:t>
      </w:r>
    </w:p>
    <w:p w14:paraId="5D6C0461" w14:textId="77777777" w:rsidR="00FE7B86" w:rsidRPr="00FE7B86" w:rsidRDefault="00FE7B86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pict w14:anchorId="7D2F94FC">
          <v:rect id="_x0000_i1037" style="width:0;height:1.5pt" o:hralign="center" o:hrstd="t" o:hr="t" fillcolor="#a0a0a0" stroked="f"/>
        </w:pict>
      </w:r>
    </w:p>
    <w:p w14:paraId="13F0D4D5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7: Modeling</w:t>
      </w:r>
    </w:p>
    <w:p w14:paraId="1921AFD2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Classification (if predictive):</w:t>
      </w:r>
    </w:p>
    <w:p w14:paraId="3C62C6DC" w14:textId="77777777" w:rsidR="00FE7B86" w:rsidRPr="00FE7B86" w:rsidRDefault="00FE7B86" w:rsidP="00FE7B86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Split data (train/test)</w:t>
      </w:r>
    </w:p>
    <w:p w14:paraId="3473A8E9" w14:textId="77777777" w:rsidR="00FE7B86" w:rsidRPr="00FE7B86" w:rsidRDefault="00FE7B86" w:rsidP="00FE7B86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Test models: Logistic Regression, Random Forest,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XGBoost</w:t>
      </w:r>
      <w:proofErr w:type="spellEnd"/>
    </w:p>
    <w:p w14:paraId="5423B4F5" w14:textId="77777777" w:rsidR="00FE7B86" w:rsidRPr="00FE7B86" w:rsidRDefault="00FE7B86" w:rsidP="00FE7B86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Use metrics: Accuracy, F1-score, AUC-ROC</w:t>
      </w:r>
    </w:p>
    <w:p w14:paraId="78E1EB53" w14:textId="77777777" w:rsidR="00FE7B86" w:rsidRPr="00FE7B86" w:rsidRDefault="00FE7B86" w:rsidP="00FE7B86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Tune hyperparameters</w:t>
      </w:r>
    </w:p>
    <w:p w14:paraId="0E0DC491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Segmentation (if clustering):</w:t>
      </w:r>
    </w:p>
    <w:p w14:paraId="413ABA6E" w14:textId="77777777" w:rsidR="00FE7B86" w:rsidRPr="00FE7B86" w:rsidRDefault="00FE7B86" w:rsidP="00FE7B86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Scale features</w:t>
      </w:r>
    </w:p>
    <w:p w14:paraId="050ED9F1" w14:textId="77777777" w:rsidR="00FE7B86" w:rsidRPr="00FE7B86" w:rsidRDefault="00FE7B86" w:rsidP="00FE7B86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Use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KMeans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or DBSCAN</w:t>
      </w:r>
    </w:p>
    <w:p w14:paraId="25CBAD12" w14:textId="77777777" w:rsidR="00FE7B86" w:rsidRPr="00FE7B86" w:rsidRDefault="00FE7B86" w:rsidP="00FE7B86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Evaluate with Silhouette Score</w:t>
      </w:r>
    </w:p>
    <w:p w14:paraId="11BB6010" w14:textId="77777777" w:rsidR="00FE7B86" w:rsidRPr="00FE7B86" w:rsidRDefault="00FE7B86" w:rsidP="00FE7B86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Label clusters and interpret them</w:t>
      </w:r>
    </w:p>
    <w:p w14:paraId="5C60F517" w14:textId="77777777" w:rsidR="00FE7B86" w:rsidRPr="00FE7B86" w:rsidRDefault="00FE7B86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pict w14:anchorId="257385CE">
          <v:rect id="_x0000_i1038" style="width:0;height:1.5pt" o:hralign="center" o:hrstd="t" o:hr="t" fillcolor="#a0a0a0" stroked="f"/>
        </w:pict>
      </w:r>
    </w:p>
    <w:p w14:paraId="0EA764CD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8: Interpret &amp; Recommend</w:t>
      </w:r>
    </w:p>
    <w:p w14:paraId="46D2C019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Goal:</w:t>
      </w:r>
      <w:r w:rsidRPr="00FE7B86">
        <w:rPr>
          <w:rFonts w:eastAsia="Times New Roman" w:cstheme="minorHAnsi"/>
          <w:kern w:val="0"/>
          <w14:ligatures w14:val="none"/>
        </w:rPr>
        <w:t xml:space="preserve"> Translate model or segments into business value</w:t>
      </w:r>
    </w:p>
    <w:p w14:paraId="1E205EB1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Action Items:</w:t>
      </w:r>
    </w:p>
    <w:p w14:paraId="5ADD7D72" w14:textId="77777777" w:rsidR="00FE7B86" w:rsidRPr="00FE7B86" w:rsidRDefault="00FE7B86" w:rsidP="00FE7B86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Identify:</w:t>
      </w:r>
    </w:p>
    <w:p w14:paraId="7E2273C0" w14:textId="77777777" w:rsidR="00FE7B86" w:rsidRPr="00FE7B86" w:rsidRDefault="00FE7B86" w:rsidP="00FE7B86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High-value customers</w:t>
      </w:r>
    </w:p>
    <w:p w14:paraId="0ABF77D3" w14:textId="77777777" w:rsidR="00FE7B86" w:rsidRPr="00FE7B86" w:rsidRDefault="00FE7B86" w:rsidP="00FE7B86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Low-engagement customers</w:t>
      </w:r>
    </w:p>
    <w:p w14:paraId="6E64A2DB" w14:textId="77777777" w:rsidR="00FE7B86" w:rsidRPr="00FE7B86" w:rsidRDefault="00FE7B86" w:rsidP="00FE7B86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Product/category affinities</w:t>
      </w:r>
    </w:p>
    <w:p w14:paraId="25C89728" w14:textId="77777777" w:rsidR="00FE7B86" w:rsidRPr="00FE7B86" w:rsidRDefault="00FE7B86" w:rsidP="00FE7B86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Recommend marketing actions:</w:t>
      </w:r>
    </w:p>
    <w:p w14:paraId="1B5BAD14" w14:textId="77777777" w:rsidR="00FE7B86" w:rsidRPr="00FE7B86" w:rsidRDefault="00FE7B86" w:rsidP="00FE7B86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Who to target</w:t>
      </w:r>
    </w:p>
    <w:p w14:paraId="270BA00C" w14:textId="77777777" w:rsidR="00FE7B86" w:rsidRPr="00FE7B86" w:rsidRDefault="00FE7B86" w:rsidP="00FE7B86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What kind of offer works for each segment</w:t>
      </w:r>
    </w:p>
    <w:p w14:paraId="0407C6A7" w14:textId="77777777" w:rsidR="00FE7B86" w:rsidRPr="00FE7B86" w:rsidRDefault="00FE7B86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pict w14:anchorId="5BE0E5DC">
          <v:rect id="_x0000_i1039" style="width:0;height:1.5pt" o:hralign="center" o:hrstd="t" o:hr="t" fillcolor="#a0a0a0" stroked="f"/>
        </w:pict>
      </w:r>
    </w:p>
    <w:p w14:paraId="395CA36D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9: Final Outputs</w:t>
      </w:r>
    </w:p>
    <w:p w14:paraId="31F64D43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Deliverables:</w:t>
      </w:r>
    </w:p>
    <w:p w14:paraId="50FED3D0" w14:textId="77777777" w:rsidR="00FE7B86" w:rsidRPr="00FE7B86" w:rsidRDefault="00FE7B86" w:rsidP="00FE7B86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Jupyter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Notebook (clean, annotated)</w:t>
      </w:r>
    </w:p>
    <w:p w14:paraId="5B10AF8C" w14:textId="77777777" w:rsidR="00FE7B86" w:rsidRPr="00FE7B86" w:rsidRDefault="00FE7B86" w:rsidP="00FE7B86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PowerPoint slides (for your capstone presentation)</w:t>
      </w:r>
    </w:p>
    <w:p w14:paraId="2A2B77A9" w14:textId="77777777" w:rsidR="00FE7B86" w:rsidRPr="00FE7B86" w:rsidRDefault="00FE7B86" w:rsidP="00FE7B86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GitHub README with:</w:t>
      </w:r>
    </w:p>
    <w:p w14:paraId="609A5427" w14:textId="77777777" w:rsidR="00FE7B86" w:rsidRPr="00FE7B86" w:rsidRDefault="00FE7B86" w:rsidP="00FE7B86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Problem statement</w:t>
      </w:r>
    </w:p>
    <w:p w14:paraId="1B9B3A21" w14:textId="77777777" w:rsidR="00FE7B86" w:rsidRPr="00FE7B86" w:rsidRDefault="00FE7B86" w:rsidP="00FE7B86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Dataset structure</w:t>
      </w:r>
    </w:p>
    <w:p w14:paraId="2D11D549" w14:textId="77777777" w:rsidR="00FE7B86" w:rsidRPr="00FE7B86" w:rsidRDefault="00FE7B86" w:rsidP="00FE7B86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Methodology</w:t>
      </w:r>
    </w:p>
    <w:p w14:paraId="20302E6F" w14:textId="77777777" w:rsidR="00FE7B86" w:rsidRPr="00FE7B86" w:rsidRDefault="00FE7B86" w:rsidP="00FE7B86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Findings &amp; impact</w:t>
      </w:r>
    </w:p>
    <w:p w14:paraId="737214CA" w14:textId="77777777" w:rsidR="00FE7B86" w:rsidRPr="00FE7B86" w:rsidRDefault="00FE7B86" w:rsidP="00FE7B86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Optional: Power BI dashboard (even if basic)</w:t>
      </w:r>
    </w:p>
    <w:p w14:paraId="7A94799F" w14:textId="77777777" w:rsidR="00FE7B86" w:rsidRPr="00FE7B86" w:rsidRDefault="00FE7B86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pict w14:anchorId="5DDF0156">
          <v:rect id="_x0000_i1040" style="width:0;height:1.5pt" o:hralign="center" o:hrstd="t" o:hr="t" fillcolor="#a0a0a0" stroked="f"/>
        </w:pict>
      </w:r>
    </w:p>
    <w:p w14:paraId="2D0ACCDD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🔁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Recap of Core Steps (Simplified)</w:t>
      </w:r>
    </w:p>
    <w:p w14:paraId="1261F6C1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Frame the problem</w:t>
      </w:r>
    </w:p>
    <w:p w14:paraId="534413FE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Explore and join the data</w:t>
      </w:r>
    </w:p>
    <w:p w14:paraId="75BFD4DB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Engineer features</w:t>
      </w:r>
    </w:p>
    <w:p w14:paraId="5B55D0BD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Define your target</w:t>
      </w:r>
    </w:p>
    <w:p w14:paraId="0635D42E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Perform EDA</w:t>
      </w:r>
    </w:p>
    <w:p w14:paraId="5A19A34E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Model or segment</w:t>
      </w:r>
    </w:p>
    <w:p w14:paraId="249AC2D3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Generate insights</w:t>
      </w:r>
    </w:p>
    <w:p w14:paraId="6030EA2C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Deliver your findings</w:t>
      </w:r>
    </w:p>
    <w:p w14:paraId="4F948BCD" w14:textId="77777777" w:rsidR="00FE7B86" w:rsidRPr="00FE7B86" w:rsidRDefault="00FE7B86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pict w14:anchorId="4F4326F8">
          <v:rect id="_x0000_i1041" style="width:0;height:1.5pt" o:hralign="center" o:hrstd="t" o:hr="t" fillcolor="#a0a0a0" stroked="f"/>
        </w:pict>
      </w:r>
    </w:p>
    <w:p w14:paraId="010340EF" w14:textId="77777777" w:rsidR="00B0237B" w:rsidRPr="005D6A56" w:rsidRDefault="00B0237B">
      <w:pPr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br w:type="page"/>
      </w:r>
    </w:p>
    <w:p w14:paraId="4C57A18E" w14:textId="7FFDFD9B" w:rsidR="00FE7B86" w:rsidRPr="005D6A56" w:rsidRDefault="00B0237B" w:rsidP="00FE7B86">
      <w:pPr>
        <w:pBdr>
          <w:bottom w:val="single" w:sz="6" w:space="1" w:color="auto"/>
        </w:pBdr>
        <w:spacing w:after="0" w:line="240" w:lineRule="auto"/>
        <w:jc w:val="center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Table use cases</w:t>
      </w:r>
      <w:r w:rsidR="00FE7B86" w:rsidRPr="00FE7B86">
        <w:rPr>
          <w:rFonts w:eastAsia="Times New Roman" w:cstheme="minorHAnsi"/>
          <w:vanish/>
          <w:kern w:val="0"/>
          <w14:ligatures w14:val="none"/>
        </w:rPr>
        <w:t>Top of Form</w:t>
      </w:r>
    </w:p>
    <w:p w14:paraId="7C29C877" w14:textId="07BF5863" w:rsidR="00B0237B" w:rsidRPr="00B0237B" w:rsidRDefault="00B0237B" w:rsidP="00B0237B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Order</w:t>
      </w:r>
      <w:r w:rsidRPr="00B0237B">
        <w:rPr>
          <w:rFonts w:eastAsia="Times New Roman" w:cstheme="minorHAnsi"/>
          <w:b/>
          <w:bCs/>
          <w:kern w:val="0"/>
          <w14:ligatures w14:val="none"/>
        </w:rPr>
        <w:t>:</w:t>
      </w:r>
    </w:p>
    <w:p w14:paraId="69FC67C7" w14:textId="77777777" w:rsidR="00B0237B" w:rsidRPr="00B0237B" w:rsidRDefault="00B0237B" w:rsidP="00B0237B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kern w:val="0"/>
          <w14:ligatures w14:val="none"/>
        </w:rPr>
        <w:t>status is useful for filtering complete vs returned orders.</w:t>
      </w:r>
    </w:p>
    <w:p w14:paraId="13262286" w14:textId="77777777" w:rsidR="00B0237B" w:rsidRPr="00B0237B" w:rsidRDefault="00B0237B" w:rsidP="00B0237B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B0237B">
        <w:rPr>
          <w:rFonts w:eastAsia="Times New Roman" w:cstheme="minorHAnsi"/>
          <w:kern w:val="0"/>
          <w14:ligatures w14:val="none"/>
        </w:rPr>
        <w:t>created_at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vs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delivered_at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can help calculate </w:t>
      </w:r>
      <w:r w:rsidRPr="00B0237B">
        <w:rPr>
          <w:rFonts w:eastAsia="Times New Roman" w:cstheme="minorHAnsi"/>
          <w:b/>
          <w:bCs/>
          <w:kern w:val="0"/>
          <w14:ligatures w14:val="none"/>
        </w:rPr>
        <w:t>delivery time</w:t>
      </w:r>
      <w:r w:rsidRPr="00B0237B">
        <w:rPr>
          <w:rFonts w:eastAsia="Times New Roman" w:cstheme="minorHAnsi"/>
          <w:kern w:val="0"/>
          <w14:ligatures w14:val="none"/>
        </w:rPr>
        <w:t>.</w:t>
      </w:r>
    </w:p>
    <w:p w14:paraId="3907315E" w14:textId="77777777" w:rsidR="00B0237B" w:rsidRPr="00B0237B" w:rsidRDefault="00B0237B" w:rsidP="00B0237B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B0237B">
        <w:rPr>
          <w:rFonts w:eastAsia="Times New Roman" w:cstheme="minorHAnsi"/>
          <w:kern w:val="0"/>
          <w14:ligatures w14:val="none"/>
        </w:rPr>
        <w:t>num_of_item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helps you derive </w:t>
      </w:r>
      <w:r w:rsidRPr="00B0237B">
        <w:rPr>
          <w:rFonts w:eastAsia="Times New Roman" w:cstheme="minorHAnsi"/>
          <w:b/>
          <w:bCs/>
          <w:kern w:val="0"/>
          <w14:ligatures w14:val="none"/>
        </w:rPr>
        <w:t>order size</w:t>
      </w:r>
      <w:r w:rsidRPr="00B0237B">
        <w:rPr>
          <w:rFonts w:eastAsia="Times New Roman" w:cstheme="minorHAnsi"/>
          <w:kern w:val="0"/>
          <w14:ligatures w14:val="none"/>
        </w:rPr>
        <w:t xml:space="preserve"> and could feed into customer value features.</w:t>
      </w:r>
    </w:p>
    <w:p w14:paraId="63FDAFF3" w14:textId="77777777" w:rsidR="00B0237B" w:rsidRPr="005D6A56" w:rsidRDefault="00B0237B" w:rsidP="00B0237B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kern w:val="0"/>
          <w14:ligatures w14:val="none"/>
        </w:rPr>
        <w:t xml:space="preserve">If you joined orders + users +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order_items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, then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num_of_item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is likely aggregated.</w:t>
      </w:r>
    </w:p>
    <w:p w14:paraId="09445946" w14:textId="77777777" w:rsidR="00B0237B" w:rsidRPr="005D6A56" w:rsidRDefault="00B0237B" w:rsidP="00B0237B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</w:p>
    <w:p w14:paraId="4517B533" w14:textId="2E56B4A3" w:rsidR="00B0237B" w:rsidRPr="00B0237B" w:rsidRDefault="00B0237B" w:rsidP="00B0237B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Distribution center</w:t>
      </w:r>
    </w:p>
    <w:p w14:paraId="398F4CEE" w14:textId="77777777" w:rsidR="00B0237B" w:rsidRPr="00B0237B" w:rsidRDefault="00B0237B" w:rsidP="00B0237B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kern w:val="0"/>
          <w14:ligatures w14:val="none"/>
        </w:rPr>
        <w:t xml:space="preserve">You can use latitude and longitude for </w:t>
      </w:r>
      <w:r w:rsidRPr="00B0237B">
        <w:rPr>
          <w:rFonts w:eastAsia="Times New Roman" w:cstheme="minorHAnsi"/>
          <w:b/>
          <w:bCs/>
          <w:kern w:val="0"/>
          <w14:ligatures w14:val="none"/>
        </w:rPr>
        <w:t>mapping</w:t>
      </w:r>
      <w:r w:rsidRPr="00B0237B">
        <w:rPr>
          <w:rFonts w:eastAsia="Times New Roman" w:cstheme="minorHAnsi"/>
          <w:kern w:val="0"/>
          <w14:ligatures w14:val="none"/>
        </w:rPr>
        <w:t xml:space="preserve"> fulfillment routes or measuring delivery distance.</w:t>
      </w:r>
    </w:p>
    <w:p w14:paraId="49871369" w14:textId="77777777" w:rsidR="00B0237B" w:rsidRPr="00B0237B" w:rsidRDefault="00B0237B" w:rsidP="00B0237B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kern w:val="0"/>
          <w14:ligatures w14:val="none"/>
        </w:rPr>
        <w:t xml:space="preserve">Join this table to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inventory_items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or orders to analyze </w:t>
      </w:r>
      <w:r w:rsidRPr="00B0237B">
        <w:rPr>
          <w:rFonts w:eastAsia="Times New Roman" w:cstheme="minorHAnsi"/>
          <w:b/>
          <w:bCs/>
          <w:kern w:val="0"/>
          <w14:ligatures w14:val="none"/>
        </w:rPr>
        <w:t>shipping logistics by location</w:t>
      </w:r>
      <w:r w:rsidRPr="00B0237B">
        <w:rPr>
          <w:rFonts w:eastAsia="Times New Roman" w:cstheme="minorHAnsi"/>
          <w:kern w:val="0"/>
          <w14:ligatures w14:val="none"/>
        </w:rPr>
        <w:t>.</w:t>
      </w:r>
    </w:p>
    <w:p w14:paraId="5E0091E3" w14:textId="77777777" w:rsidR="00B0237B" w:rsidRPr="005D6A56" w:rsidRDefault="00B0237B" w:rsidP="00B0237B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B0237B">
        <w:rPr>
          <w:rFonts w:eastAsia="Times New Roman" w:cstheme="minorHAnsi"/>
          <w:kern w:val="0"/>
          <w14:ligatures w14:val="none"/>
        </w:rPr>
        <w:t>distribution_center_geom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can be used with geospatial functions in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BigQuery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or mapping tools.</w:t>
      </w:r>
    </w:p>
    <w:p w14:paraId="15B69CF4" w14:textId="0A61A022" w:rsidR="00B0237B" w:rsidRPr="00B0237B" w:rsidRDefault="00B0237B" w:rsidP="00B0237B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Events</w:t>
      </w:r>
      <w:r w:rsidRPr="00B0237B">
        <w:rPr>
          <w:rFonts w:eastAsia="Times New Roman" w:cstheme="minorHAnsi"/>
          <w:b/>
          <w:bCs/>
          <w:kern w:val="0"/>
          <w14:ligatures w14:val="none"/>
        </w:rPr>
        <w:t>:</w:t>
      </w:r>
    </w:p>
    <w:p w14:paraId="19AFFE2B" w14:textId="77777777" w:rsidR="00B0237B" w:rsidRPr="00B0237B" w:rsidRDefault="00B0237B" w:rsidP="00B0237B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Funnel analysis</w:t>
      </w:r>
      <w:r w:rsidRPr="00B0237B">
        <w:rPr>
          <w:rFonts w:eastAsia="Times New Roman" w:cstheme="minorHAnsi"/>
          <w:kern w:val="0"/>
          <w14:ligatures w14:val="none"/>
        </w:rPr>
        <w:t>: Track how users move from visit → cart → checkout → purchase.</w:t>
      </w:r>
    </w:p>
    <w:p w14:paraId="0FB67853" w14:textId="77777777" w:rsidR="00B0237B" w:rsidRPr="00B0237B" w:rsidRDefault="00B0237B" w:rsidP="00B0237B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Churn behavior</w:t>
      </w:r>
      <w:r w:rsidRPr="00B0237B">
        <w:rPr>
          <w:rFonts w:eastAsia="Times New Roman" w:cstheme="minorHAnsi"/>
          <w:kern w:val="0"/>
          <w14:ligatures w14:val="none"/>
        </w:rPr>
        <w:t xml:space="preserve">: Analyze repeated cancel events by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user_id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or traffic source.</w:t>
      </w:r>
    </w:p>
    <w:p w14:paraId="6632C8ED" w14:textId="77777777" w:rsidR="00B0237B" w:rsidRPr="00B0237B" w:rsidRDefault="00B0237B" w:rsidP="00B0237B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Marketing channel effectiveness</w:t>
      </w:r>
      <w:r w:rsidRPr="00B0237B">
        <w:rPr>
          <w:rFonts w:eastAsia="Times New Roman" w:cstheme="minorHAnsi"/>
          <w:kern w:val="0"/>
          <w14:ligatures w14:val="none"/>
        </w:rPr>
        <w:t xml:space="preserve">: Group by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traffic_source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to assess conversion rates.</w:t>
      </w:r>
    </w:p>
    <w:p w14:paraId="45531A34" w14:textId="77777777" w:rsidR="00B0237B" w:rsidRPr="00B0237B" w:rsidRDefault="00B0237B" w:rsidP="00B0237B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User behavior profiling</w:t>
      </w:r>
      <w:r w:rsidRPr="00B0237B">
        <w:rPr>
          <w:rFonts w:eastAsia="Times New Roman" w:cstheme="minorHAnsi"/>
          <w:kern w:val="0"/>
          <w14:ligatures w14:val="none"/>
        </w:rPr>
        <w:t>: Join with users table to identify segments with high intent or drop-off.</w:t>
      </w:r>
    </w:p>
    <w:p w14:paraId="2F399E99" w14:textId="0EF0D7E9" w:rsidR="00B0237B" w:rsidRPr="00B0237B" w:rsidRDefault="00B0237B" w:rsidP="00B0237B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Inventories item</w:t>
      </w:r>
      <w:r w:rsidRPr="00B0237B">
        <w:rPr>
          <w:rFonts w:eastAsia="Times New Roman" w:cstheme="minorHAnsi"/>
          <w:b/>
          <w:bCs/>
          <w:kern w:val="0"/>
          <w14:ligatures w14:val="none"/>
        </w:rPr>
        <w:t>:</w:t>
      </w:r>
    </w:p>
    <w:p w14:paraId="508624F4" w14:textId="77777777" w:rsidR="00B0237B" w:rsidRPr="00B0237B" w:rsidRDefault="00B0237B" w:rsidP="00B0237B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Inventory Turnover</w:t>
      </w:r>
      <w:r w:rsidRPr="00B0237B">
        <w:rPr>
          <w:rFonts w:eastAsia="Times New Roman" w:cstheme="minorHAnsi"/>
          <w:kern w:val="0"/>
          <w14:ligatures w14:val="none"/>
        </w:rPr>
        <w:t xml:space="preserve">: Calculate time between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created_at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and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sold_at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to assess product velocity.</w:t>
      </w:r>
    </w:p>
    <w:p w14:paraId="45448885" w14:textId="77777777" w:rsidR="00B0237B" w:rsidRPr="00B0237B" w:rsidRDefault="00B0237B" w:rsidP="00B0237B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Profitability Analysis</w:t>
      </w:r>
      <w:r w:rsidRPr="00B0237B">
        <w:rPr>
          <w:rFonts w:eastAsia="Times New Roman" w:cstheme="minorHAnsi"/>
          <w:kern w:val="0"/>
          <w14:ligatures w14:val="none"/>
        </w:rPr>
        <w:t xml:space="preserve">: Compare cost vs.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product_retail_price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for margin estimation.</w:t>
      </w:r>
    </w:p>
    <w:p w14:paraId="71363506" w14:textId="77777777" w:rsidR="00B0237B" w:rsidRPr="00B0237B" w:rsidRDefault="00B0237B" w:rsidP="00B0237B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Unsold Inventory</w:t>
      </w:r>
      <w:r w:rsidRPr="00B0237B">
        <w:rPr>
          <w:rFonts w:eastAsia="Times New Roman" w:cstheme="minorHAnsi"/>
          <w:kern w:val="0"/>
          <w14:ligatures w14:val="none"/>
        </w:rPr>
        <w:t xml:space="preserve">: Filter rows with null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sold_at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to monitor overstock or slow-moving items.</w:t>
      </w:r>
    </w:p>
    <w:p w14:paraId="479D17CC" w14:textId="77777777" w:rsidR="00B0237B" w:rsidRPr="00B0237B" w:rsidRDefault="00B0237B" w:rsidP="00B0237B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Distribution Efficiency</w:t>
      </w:r>
      <w:r w:rsidRPr="00B0237B">
        <w:rPr>
          <w:rFonts w:eastAsia="Times New Roman" w:cstheme="minorHAnsi"/>
          <w:kern w:val="0"/>
          <w14:ligatures w14:val="none"/>
        </w:rPr>
        <w:t xml:space="preserve">: Join with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distribution_centers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to analyze regional inventory flow.</w:t>
      </w:r>
    </w:p>
    <w:p w14:paraId="70A6C73F" w14:textId="77777777" w:rsidR="00B0237B" w:rsidRPr="00B0237B" w:rsidRDefault="00B0237B" w:rsidP="00B0237B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Category Sales</w:t>
      </w:r>
      <w:r w:rsidRPr="00B0237B">
        <w:rPr>
          <w:rFonts w:eastAsia="Times New Roman" w:cstheme="minorHAnsi"/>
          <w:kern w:val="0"/>
          <w14:ligatures w14:val="none"/>
        </w:rPr>
        <w:t xml:space="preserve">: Group by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product_category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or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product_brand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to see top performers.</w:t>
      </w:r>
    </w:p>
    <w:p w14:paraId="2CF9395A" w14:textId="6CB2162A" w:rsidR="00B609E9" w:rsidRPr="005D6A56" w:rsidRDefault="00B609E9">
      <w:pPr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br w:type="page"/>
      </w:r>
    </w:p>
    <w:p w14:paraId="07094112" w14:textId="77777777" w:rsidR="00B0237B" w:rsidRPr="00B0237B" w:rsidRDefault="00B0237B" w:rsidP="00B0237B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</w:p>
    <w:p w14:paraId="6C0E485C" w14:textId="13C6BB46" w:rsidR="00B609E9" w:rsidRPr="00B609E9" w:rsidRDefault="00B609E9" w:rsidP="00B609E9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proofErr w:type="spellStart"/>
      <w:r w:rsidRPr="005D6A56">
        <w:rPr>
          <w:rFonts w:eastAsia="Times New Roman" w:cstheme="minorHAnsi"/>
          <w:b/>
          <w:bCs/>
          <w:kern w:val="0"/>
          <w14:ligatures w14:val="none"/>
        </w:rPr>
        <w:t>Order_items</w:t>
      </w:r>
      <w:proofErr w:type="spellEnd"/>
      <w:r w:rsidRPr="00B609E9">
        <w:rPr>
          <w:rFonts w:eastAsia="Times New Roman" w:cstheme="minorHAnsi"/>
          <w:b/>
          <w:bCs/>
          <w:kern w:val="0"/>
          <w14:ligatures w14:val="none"/>
        </w:rPr>
        <w:t>:</w:t>
      </w:r>
    </w:p>
    <w:p w14:paraId="7AFAE003" w14:textId="77777777" w:rsidR="00B609E9" w:rsidRPr="00B609E9" w:rsidRDefault="00B609E9" w:rsidP="00B609E9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609E9">
        <w:rPr>
          <w:rFonts w:eastAsia="Times New Roman" w:cstheme="minorHAnsi"/>
          <w:b/>
          <w:bCs/>
          <w:kern w:val="0"/>
          <w14:ligatures w14:val="none"/>
        </w:rPr>
        <w:t>Order Fulfillment Analysis</w:t>
      </w:r>
      <w:r w:rsidRPr="00B609E9">
        <w:rPr>
          <w:rFonts w:eastAsia="Times New Roman" w:cstheme="minorHAnsi"/>
          <w:kern w:val="0"/>
          <w14:ligatures w14:val="none"/>
        </w:rPr>
        <w:t xml:space="preserve">: Time between </w:t>
      </w:r>
      <w:proofErr w:type="spellStart"/>
      <w:r w:rsidRPr="00B609E9">
        <w:rPr>
          <w:rFonts w:eastAsia="Times New Roman" w:cstheme="minorHAnsi"/>
          <w:kern w:val="0"/>
          <w14:ligatures w14:val="none"/>
        </w:rPr>
        <w:t>created_at</w:t>
      </w:r>
      <w:proofErr w:type="spellEnd"/>
      <w:r w:rsidRPr="00B609E9">
        <w:rPr>
          <w:rFonts w:eastAsia="Times New Roman" w:cstheme="minorHAnsi"/>
          <w:kern w:val="0"/>
          <w14:ligatures w14:val="none"/>
        </w:rPr>
        <w:t xml:space="preserve">, </w:t>
      </w:r>
      <w:proofErr w:type="spellStart"/>
      <w:r w:rsidRPr="00B609E9">
        <w:rPr>
          <w:rFonts w:eastAsia="Times New Roman" w:cstheme="minorHAnsi"/>
          <w:kern w:val="0"/>
          <w14:ligatures w14:val="none"/>
        </w:rPr>
        <w:t>shipped_at</w:t>
      </w:r>
      <w:proofErr w:type="spellEnd"/>
      <w:r w:rsidRPr="00B609E9">
        <w:rPr>
          <w:rFonts w:eastAsia="Times New Roman" w:cstheme="minorHAnsi"/>
          <w:kern w:val="0"/>
          <w14:ligatures w14:val="none"/>
        </w:rPr>
        <w:t xml:space="preserve">, and </w:t>
      </w:r>
      <w:proofErr w:type="spellStart"/>
      <w:r w:rsidRPr="00B609E9">
        <w:rPr>
          <w:rFonts w:eastAsia="Times New Roman" w:cstheme="minorHAnsi"/>
          <w:kern w:val="0"/>
          <w14:ligatures w14:val="none"/>
        </w:rPr>
        <w:t>delivered_at</w:t>
      </w:r>
      <w:proofErr w:type="spellEnd"/>
      <w:r w:rsidRPr="00B609E9">
        <w:rPr>
          <w:rFonts w:eastAsia="Times New Roman" w:cstheme="minorHAnsi"/>
          <w:kern w:val="0"/>
          <w14:ligatures w14:val="none"/>
        </w:rPr>
        <w:t xml:space="preserve"> can help track fulfillment efficiency.</w:t>
      </w:r>
    </w:p>
    <w:p w14:paraId="0570D731" w14:textId="77777777" w:rsidR="00B609E9" w:rsidRPr="00B609E9" w:rsidRDefault="00B609E9" w:rsidP="00B609E9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609E9">
        <w:rPr>
          <w:rFonts w:eastAsia="Times New Roman" w:cstheme="minorHAnsi"/>
          <w:b/>
          <w:bCs/>
          <w:kern w:val="0"/>
          <w14:ligatures w14:val="none"/>
        </w:rPr>
        <w:t>Return Rate Tracking</w:t>
      </w:r>
      <w:r w:rsidRPr="00B609E9">
        <w:rPr>
          <w:rFonts w:eastAsia="Times New Roman" w:cstheme="minorHAnsi"/>
          <w:kern w:val="0"/>
          <w14:ligatures w14:val="none"/>
        </w:rPr>
        <w:t xml:space="preserve">: Use </w:t>
      </w:r>
      <w:proofErr w:type="spellStart"/>
      <w:r w:rsidRPr="00B609E9">
        <w:rPr>
          <w:rFonts w:eastAsia="Times New Roman" w:cstheme="minorHAnsi"/>
          <w:kern w:val="0"/>
          <w14:ligatures w14:val="none"/>
        </w:rPr>
        <w:t>returned_at</w:t>
      </w:r>
      <w:proofErr w:type="spellEnd"/>
      <w:r w:rsidRPr="00B609E9">
        <w:rPr>
          <w:rFonts w:eastAsia="Times New Roman" w:cstheme="minorHAnsi"/>
          <w:kern w:val="0"/>
          <w14:ligatures w14:val="none"/>
        </w:rPr>
        <w:t xml:space="preserve"> to compute product return rates.</w:t>
      </w:r>
    </w:p>
    <w:p w14:paraId="54FC2F44" w14:textId="77777777" w:rsidR="00B609E9" w:rsidRPr="00B609E9" w:rsidRDefault="00B609E9" w:rsidP="00B609E9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609E9">
        <w:rPr>
          <w:rFonts w:eastAsia="Times New Roman" w:cstheme="minorHAnsi"/>
          <w:b/>
          <w:bCs/>
          <w:kern w:val="0"/>
          <w14:ligatures w14:val="none"/>
        </w:rPr>
        <w:t>Sales Revenue</w:t>
      </w:r>
      <w:r w:rsidRPr="00B609E9">
        <w:rPr>
          <w:rFonts w:eastAsia="Times New Roman" w:cstheme="minorHAnsi"/>
          <w:kern w:val="0"/>
          <w14:ligatures w14:val="none"/>
        </w:rPr>
        <w:t xml:space="preserve">: Aggregate </w:t>
      </w:r>
      <w:proofErr w:type="spellStart"/>
      <w:r w:rsidRPr="00B609E9">
        <w:rPr>
          <w:rFonts w:eastAsia="Times New Roman" w:cstheme="minorHAnsi"/>
          <w:kern w:val="0"/>
          <w14:ligatures w14:val="none"/>
        </w:rPr>
        <w:t>sale_price</w:t>
      </w:r>
      <w:proofErr w:type="spellEnd"/>
      <w:r w:rsidRPr="00B609E9">
        <w:rPr>
          <w:rFonts w:eastAsia="Times New Roman" w:cstheme="minorHAnsi"/>
          <w:kern w:val="0"/>
          <w14:ligatures w14:val="none"/>
        </w:rPr>
        <w:t xml:space="preserve"> across status = 'Complete' to estimate revenue.</w:t>
      </w:r>
    </w:p>
    <w:p w14:paraId="69AE33F2" w14:textId="77777777" w:rsidR="00B609E9" w:rsidRPr="00B609E9" w:rsidRDefault="00B609E9" w:rsidP="00B609E9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609E9">
        <w:rPr>
          <w:rFonts w:eastAsia="Times New Roman" w:cstheme="minorHAnsi"/>
          <w:b/>
          <w:bCs/>
          <w:kern w:val="0"/>
          <w14:ligatures w14:val="none"/>
        </w:rPr>
        <w:t>Cancellation Patterns</w:t>
      </w:r>
      <w:r w:rsidRPr="00B609E9">
        <w:rPr>
          <w:rFonts w:eastAsia="Times New Roman" w:cstheme="minorHAnsi"/>
          <w:kern w:val="0"/>
          <w14:ligatures w14:val="none"/>
        </w:rPr>
        <w:t>: Explore customer or product trends related to high cancellation.</w:t>
      </w:r>
    </w:p>
    <w:p w14:paraId="5B0BA880" w14:textId="77777777" w:rsidR="00B609E9" w:rsidRPr="005D6A56" w:rsidRDefault="00B609E9" w:rsidP="00B609E9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609E9">
        <w:rPr>
          <w:rFonts w:eastAsia="Times New Roman" w:cstheme="minorHAnsi"/>
          <w:b/>
          <w:bCs/>
          <w:kern w:val="0"/>
          <w14:ligatures w14:val="none"/>
        </w:rPr>
        <w:t>Product Movement</w:t>
      </w:r>
      <w:r w:rsidRPr="00B609E9">
        <w:rPr>
          <w:rFonts w:eastAsia="Times New Roman" w:cstheme="minorHAnsi"/>
          <w:kern w:val="0"/>
          <w14:ligatures w14:val="none"/>
        </w:rPr>
        <w:t>: Join with inventories to connect products sold to specific inventory batches.</w:t>
      </w:r>
    </w:p>
    <w:p w14:paraId="17FA8EE5" w14:textId="5D68C48E" w:rsidR="00387E32" w:rsidRPr="00387E32" w:rsidRDefault="00387E32" w:rsidP="00387E3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proofErr w:type="spellStart"/>
      <w:r w:rsidRPr="005D6A56">
        <w:rPr>
          <w:rFonts w:eastAsia="Times New Roman" w:cstheme="minorHAnsi"/>
          <w:b/>
          <w:bCs/>
          <w:kern w:val="0"/>
          <w14:ligatures w14:val="none"/>
        </w:rPr>
        <w:t>Product_df</w:t>
      </w:r>
      <w:proofErr w:type="spellEnd"/>
      <w:r w:rsidRPr="00387E32">
        <w:rPr>
          <w:rFonts w:eastAsia="Times New Roman" w:cstheme="minorHAnsi"/>
          <w:b/>
          <w:bCs/>
          <w:kern w:val="0"/>
          <w14:ligatures w14:val="none"/>
        </w:rPr>
        <w:t>:</w:t>
      </w:r>
    </w:p>
    <w:p w14:paraId="0248B63F" w14:textId="77777777" w:rsidR="00387E32" w:rsidRPr="00387E32" w:rsidRDefault="00387E32" w:rsidP="00387E32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387E32">
        <w:rPr>
          <w:rFonts w:eastAsia="Times New Roman" w:cstheme="minorHAnsi"/>
          <w:b/>
          <w:bCs/>
          <w:kern w:val="0"/>
          <w14:ligatures w14:val="none"/>
        </w:rPr>
        <w:t>Profit Margin Calculation</w:t>
      </w:r>
      <w:r w:rsidRPr="00387E32">
        <w:rPr>
          <w:rFonts w:eastAsia="Times New Roman" w:cstheme="minorHAnsi"/>
          <w:kern w:val="0"/>
          <w14:ligatures w14:val="none"/>
        </w:rPr>
        <w:t xml:space="preserve">: Use </w:t>
      </w:r>
      <w:proofErr w:type="spellStart"/>
      <w:r w:rsidRPr="00387E32">
        <w:rPr>
          <w:rFonts w:eastAsia="Times New Roman" w:cstheme="minorHAnsi"/>
          <w:kern w:val="0"/>
          <w14:ligatures w14:val="none"/>
        </w:rPr>
        <w:t>retail_price</w:t>
      </w:r>
      <w:proofErr w:type="spellEnd"/>
      <w:r w:rsidRPr="00387E32">
        <w:rPr>
          <w:rFonts w:eastAsia="Times New Roman" w:cstheme="minorHAnsi"/>
          <w:kern w:val="0"/>
          <w14:ligatures w14:val="none"/>
        </w:rPr>
        <w:t xml:space="preserve"> - cost to compute gross margin.</w:t>
      </w:r>
    </w:p>
    <w:p w14:paraId="3A843434" w14:textId="77777777" w:rsidR="00387E32" w:rsidRPr="00387E32" w:rsidRDefault="00387E32" w:rsidP="00387E32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387E32">
        <w:rPr>
          <w:rFonts w:eastAsia="Times New Roman" w:cstheme="minorHAnsi"/>
          <w:b/>
          <w:bCs/>
          <w:kern w:val="0"/>
          <w14:ligatures w14:val="none"/>
        </w:rPr>
        <w:t>Category &amp; Department Analysis</w:t>
      </w:r>
      <w:r w:rsidRPr="00387E32">
        <w:rPr>
          <w:rFonts w:eastAsia="Times New Roman" w:cstheme="minorHAnsi"/>
          <w:kern w:val="0"/>
          <w14:ligatures w14:val="none"/>
        </w:rPr>
        <w:t>: Group products by category or department for inventory and marketing insights.</w:t>
      </w:r>
    </w:p>
    <w:p w14:paraId="7CD373E6" w14:textId="77777777" w:rsidR="00387E32" w:rsidRPr="00387E32" w:rsidRDefault="00387E32" w:rsidP="00387E32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387E32">
        <w:rPr>
          <w:rFonts w:eastAsia="Times New Roman" w:cstheme="minorHAnsi"/>
          <w:b/>
          <w:bCs/>
          <w:kern w:val="0"/>
          <w14:ligatures w14:val="none"/>
        </w:rPr>
        <w:t>Inventory Management</w:t>
      </w:r>
      <w:r w:rsidRPr="00387E32">
        <w:rPr>
          <w:rFonts w:eastAsia="Times New Roman" w:cstheme="minorHAnsi"/>
          <w:kern w:val="0"/>
          <w14:ligatures w14:val="none"/>
        </w:rPr>
        <w:t xml:space="preserve">: Join with inventories or </w:t>
      </w:r>
      <w:proofErr w:type="spellStart"/>
      <w:r w:rsidRPr="00387E32">
        <w:rPr>
          <w:rFonts w:eastAsia="Times New Roman" w:cstheme="minorHAnsi"/>
          <w:kern w:val="0"/>
          <w14:ligatures w14:val="none"/>
        </w:rPr>
        <w:t>order_items</w:t>
      </w:r>
      <w:proofErr w:type="spellEnd"/>
      <w:r w:rsidRPr="00387E32">
        <w:rPr>
          <w:rFonts w:eastAsia="Times New Roman" w:cstheme="minorHAnsi"/>
          <w:kern w:val="0"/>
          <w14:ligatures w14:val="none"/>
        </w:rPr>
        <w:t xml:space="preserve"> to see sales and stock trends by product and distribution center.</w:t>
      </w:r>
    </w:p>
    <w:p w14:paraId="57123A8F" w14:textId="77777777" w:rsidR="00387E32" w:rsidRPr="00387E32" w:rsidRDefault="00387E32" w:rsidP="00387E32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387E32">
        <w:rPr>
          <w:rFonts w:eastAsia="Times New Roman" w:cstheme="minorHAnsi"/>
          <w:b/>
          <w:bCs/>
          <w:kern w:val="0"/>
          <w14:ligatures w14:val="none"/>
        </w:rPr>
        <w:t>Brand Performance</w:t>
      </w:r>
      <w:r w:rsidRPr="00387E32">
        <w:rPr>
          <w:rFonts w:eastAsia="Times New Roman" w:cstheme="minorHAnsi"/>
          <w:kern w:val="0"/>
          <w14:ligatures w14:val="none"/>
        </w:rPr>
        <w:t>: Track top-selling brands and optimize sourcing strategies.</w:t>
      </w:r>
    </w:p>
    <w:p w14:paraId="58DD979B" w14:textId="33866FCF" w:rsidR="00FE7B86" w:rsidRPr="00FE7B86" w:rsidRDefault="00387E32" w:rsidP="00FE7B86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387E32">
        <w:rPr>
          <w:rFonts w:eastAsia="Times New Roman" w:cstheme="minorHAnsi"/>
          <w:b/>
          <w:bCs/>
          <w:kern w:val="0"/>
          <w14:ligatures w14:val="none"/>
        </w:rPr>
        <w:t>SKU-level Insights</w:t>
      </w:r>
      <w:r w:rsidRPr="00387E32">
        <w:rPr>
          <w:rFonts w:eastAsia="Times New Roman" w:cstheme="minorHAnsi"/>
          <w:kern w:val="0"/>
          <w14:ligatures w14:val="none"/>
        </w:rPr>
        <w:t xml:space="preserve">: Use </w:t>
      </w:r>
      <w:proofErr w:type="spellStart"/>
      <w:r w:rsidRPr="00387E32">
        <w:rPr>
          <w:rFonts w:eastAsia="Times New Roman" w:cstheme="minorHAnsi"/>
          <w:kern w:val="0"/>
          <w14:ligatures w14:val="none"/>
        </w:rPr>
        <w:t>sku</w:t>
      </w:r>
      <w:proofErr w:type="spellEnd"/>
      <w:r w:rsidRPr="00387E32">
        <w:rPr>
          <w:rFonts w:eastAsia="Times New Roman" w:cstheme="minorHAnsi"/>
          <w:kern w:val="0"/>
          <w14:ligatures w14:val="none"/>
        </w:rPr>
        <w:t xml:space="preserve"> to uniquely identify products across sales, returns, and fulfillment.</w:t>
      </w:r>
    </w:p>
    <w:p w14:paraId="210A5D7B" w14:textId="5D4913AB" w:rsidR="005D6A56" w:rsidRPr="005D6A56" w:rsidRDefault="005D6A56" w:rsidP="005D6A5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users</w:t>
      </w:r>
      <w:r w:rsidRPr="005D6A56">
        <w:rPr>
          <w:rFonts w:eastAsia="Times New Roman" w:cstheme="minorHAnsi"/>
          <w:b/>
          <w:bCs/>
          <w:kern w:val="0"/>
          <w14:ligatures w14:val="none"/>
        </w:rPr>
        <w:t>:</w:t>
      </w:r>
    </w:p>
    <w:p w14:paraId="25B10E74" w14:textId="77777777" w:rsidR="005D6A56" w:rsidRPr="005D6A56" w:rsidRDefault="005D6A56" w:rsidP="005D6A56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Customer Segmentation</w:t>
      </w:r>
      <w:r w:rsidRPr="005D6A56">
        <w:rPr>
          <w:rFonts w:eastAsia="Times New Roman" w:cstheme="minorHAnsi"/>
          <w:kern w:val="0"/>
          <w14:ligatures w14:val="none"/>
        </w:rPr>
        <w:t xml:space="preserve">: Use age, gender, </w:t>
      </w:r>
      <w:proofErr w:type="spellStart"/>
      <w:r w:rsidRPr="005D6A56">
        <w:rPr>
          <w:rFonts w:eastAsia="Times New Roman" w:cstheme="minorHAnsi"/>
          <w:kern w:val="0"/>
          <w14:ligatures w14:val="none"/>
        </w:rPr>
        <w:t>traffic_source</w:t>
      </w:r>
      <w:proofErr w:type="spellEnd"/>
      <w:r w:rsidRPr="005D6A56">
        <w:rPr>
          <w:rFonts w:eastAsia="Times New Roman" w:cstheme="minorHAnsi"/>
          <w:kern w:val="0"/>
          <w14:ligatures w14:val="none"/>
        </w:rPr>
        <w:t>, and location features for demographic clustering.</w:t>
      </w:r>
    </w:p>
    <w:p w14:paraId="148438A8" w14:textId="77777777" w:rsidR="005D6A56" w:rsidRPr="005D6A56" w:rsidRDefault="005D6A56" w:rsidP="005D6A56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Marketing Attribution</w:t>
      </w:r>
      <w:r w:rsidRPr="005D6A56">
        <w:rPr>
          <w:rFonts w:eastAsia="Times New Roman" w:cstheme="minorHAnsi"/>
          <w:kern w:val="0"/>
          <w14:ligatures w14:val="none"/>
        </w:rPr>
        <w:t>: Analyze acquisition channels (</w:t>
      </w:r>
      <w:proofErr w:type="spellStart"/>
      <w:r w:rsidRPr="005D6A56">
        <w:rPr>
          <w:rFonts w:eastAsia="Times New Roman" w:cstheme="minorHAnsi"/>
          <w:kern w:val="0"/>
          <w14:ligatures w14:val="none"/>
        </w:rPr>
        <w:t>traffic_source</w:t>
      </w:r>
      <w:proofErr w:type="spellEnd"/>
      <w:r w:rsidRPr="005D6A56">
        <w:rPr>
          <w:rFonts w:eastAsia="Times New Roman" w:cstheme="minorHAnsi"/>
          <w:kern w:val="0"/>
          <w14:ligatures w14:val="none"/>
        </w:rPr>
        <w:t>) to understand effective marketing strategies.</w:t>
      </w:r>
    </w:p>
    <w:p w14:paraId="2F7E4792" w14:textId="77777777" w:rsidR="005D6A56" w:rsidRPr="005D6A56" w:rsidRDefault="005D6A56" w:rsidP="005D6A56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Geo-Targeting</w:t>
      </w:r>
      <w:r w:rsidRPr="005D6A56">
        <w:rPr>
          <w:rFonts w:eastAsia="Times New Roman" w:cstheme="minorHAnsi"/>
          <w:kern w:val="0"/>
          <w14:ligatures w14:val="none"/>
        </w:rPr>
        <w:t xml:space="preserve">: Use latitude, longitude, and </w:t>
      </w:r>
      <w:proofErr w:type="spellStart"/>
      <w:r w:rsidRPr="005D6A56">
        <w:rPr>
          <w:rFonts w:eastAsia="Times New Roman" w:cstheme="minorHAnsi"/>
          <w:kern w:val="0"/>
          <w14:ligatures w14:val="none"/>
        </w:rPr>
        <w:t>user_geom</w:t>
      </w:r>
      <w:proofErr w:type="spellEnd"/>
      <w:r w:rsidRPr="005D6A56">
        <w:rPr>
          <w:rFonts w:eastAsia="Times New Roman" w:cstheme="minorHAnsi"/>
          <w:kern w:val="0"/>
          <w14:ligatures w14:val="none"/>
        </w:rPr>
        <w:t xml:space="preserve"> for regional analysis and location-based personalization.</w:t>
      </w:r>
    </w:p>
    <w:p w14:paraId="1A8C6AE8" w14:textId="77777777" w:rsidR="005D6A56" w:rsidRPr="005D6A56" w:rsidRDefault="005D6A56" w:rsidP="005D6A56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Lifetime Value</w:t>
      </w:r>
      <w:r w:rsidRPr="005D6A56">
        <w:rPr>
          <w:rFonts w:eastAsia="Times New Roman" w:cstheme="minorHAnsi"/>
          <w:kern w:val="0"/>
          <w14:ligatures w14:val="none"/>
        </w:rPr>
        <w:t xml:space="preserve">: Join with orders or </w:t>
      </w:r>
      <w:proofErr w:type="spellStart"/>
      <w:r w:rsidRPr="005D6A56">
        <w:rPr>
          <w:rFonts w:eastAsia="Times New Roman" w:cstheme="minorHAnsi"/>
          <w:kern w:val="0"/>
          <w14:ligatures w14:val="none"/>
        </w:rPr>
        <w:t>order_items</w:t>
      </w:r>
      <w:proofErr w:type="spellEnd"/>
      <w:r w:rsidRPr="005D6A56">
        <w:rPr>
          <w:rFonts w:eastAsia="Times New Roman" w:cstheme="minorHAnsi"/>
          <w:kern w:val="0"/>
          <w14:ligatures w14:val="none"/>
        </w:rPr>
        <w:t xml:space="preserve"> to track customer value over time.</w:t>
      </w:r>
    </w:p>
    <w:p w14:paraId="17EE08F8" w14:textId="77777777" w:rsidR="005D6A56" w:rsidRPr="005D6A56" w:rsidRDefault="005D6A56" w:rsidP="005D6A56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Retention Analysis</w:t>
      </w:r>
      <w:r w:rsidRPr="005D6A56">
        <w:rPr>
          <w:rFonts w:eastAsia="Times New Roman" w:cstheme="minorHAnsi"/>
          <w:kern w:val="0"/>
          <w14:ligatures w14:val="none"/>
        </w:rPr>
        <w:t xml:space="preserve">: Use </w:t>
      </w:r>
      <w:proofErr w:type="spellStart"/>
      <w:r w:rsidRPr="005D6A56">
        <w:rPr>
          <w:rFonts w:eastAsia="Times New Roman" w:cstheme="minorHAnsi"/>
          <w:kern w:val="0"/>
          <w14:ligatures w14:val="none"/>
        </w:rPr>
        <w:t>created_at</w:t>
      </w:r>
      <w:proofErr w:type="spellEnd"/>
      <w:r w:rsidRPr="005D6A56">
        <w:rPr>
          <w:rFonts w:eastAsia="Times New Roman" w:cstheme="minorHAnsi"/>
          <w:kern w:val="0"/>
          <w14:ligatures w14:val="none"/>
        </w:rPr>
        <w:t xml:space="preserve"> to analyze cohort behavior and churn risk.</w:t>
      </w:r>
    </w:p>
    <w:p w14:paraId="480DF90A" w14:textId="77777777" w:rsidR="00FE7B86" w:rsidRPr="00FE7B86" w:rsidRDefault="00FE7B86" w:rsidP="00FE7B86">
      <w:pPr>
        <w:pBdr>
          <w:top w:val="single" w:sz="6" w:space="1" w:color="auto"/>
        </w:pBdr>
        <w:spacing w:after="0" w:line="240" w:lineRule="auto"/>
        <w:jc w:val="center"/>
        <w:rPr>
          <w:rFonts w:eastAsia="Times New Roman" w:cstheme="minorHAnsi"/>
          <w:vanish/>
          <w:kern w:val="0"/>
          <w14:ligatures w14:val="none"/>
        </w:rPr>
      </w:pPr>
      <w:r w:rsidRPr="00FE7B86">
        <w:rPr>
          <w:rFonts w:eastAsia="Times New Roman" w:cstheme="minorHAnsi"/>
          <w:vanish/>
          <w:kern w:val="0"/>
          <w14:ligatures w14:val="none"/>
        </w:rPr>
        <w:t>Bottom of Form</w:t>
      </w:r>
    </w:p>
    <w:p w14:paraId="39F4C0FB" w14:textId="77777777" w:rsidR="009F2B4F" w:rsidRPr="005D6A56" w:rsidRDefault="009F2B4F" w:rsidP="00BD7A22">
      <w:pPr>
        <w:spacing w:after="0" w:line="240" w:lineRule="auto"/>
        <w:rPr>
          <w:rFonts w:eastAsia="Times New Roman" w:cstheme="minorHAnsi"/>
          <w:kern w:val="0"/>
          <w14:ligatures w14:val="none"/>
        </w:rPr>
      </w:pPr>
    </w:p>
    <w:sectPr w:rsidR="009F2B4F" w:rsidRPr="005D6A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B4B4C"/>
    <w:multiLevelType w:val="multilevel"/>
    <w:tmpl w:val="C786F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FF21EB"/>
    <w:multiLevelType w:val="multilevel"/>
    <w:tmpl w:val="BB728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1F61E5"/>
    <w:multiLevelType w:val="multilevel"/>
    <w:tmpl w:val="D38C5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AF1EBA"/>
    <w:multiLevelType w:val="multilevel"/>
    <w:tmpl w:val="E2BE1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BA60AB"/>
    <w:multiLevelType w:val="multilevel"/>
    <w:tmpl w:val="8C42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DE0FAF"/>
    <w:multiLevelType w:val="multilevel"/>
    <w:tmpl w:val="C9E29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773187"/>
    <w:multiLevelType w:val="multilevel"/>
    <w:tmpl w:val="82AA46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2A1928"/>
    <w:multiLevelType w:val="multilevel"/>
    <w:tmpl w:val="B4665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AF56EC"/>
    <w:multiLevelType w:val="multilevel"/>
    <w:tmpl w:val="D92AC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A3755D"/>
    <w:multiLevelType w:val="multilevel"/>
    <w:tmpl w:val="62EC7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9F4F8F"/>
    <w:multiLevelType w:val="multilevel"/>
    <w:tmpl w:val="B6567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DB10125"/>
    <w:multiLevelType w:val="multilevel"/>
    <w:tmpl w:val="13588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0C7953"/>
    <w:multiLevelType w:val="multilevel"/>
    <w:tmpl w:val="94088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6A77AA"/>
    <w:multiLevelType w:val="multilevel"/>
    <w:tmpl w:val="02B2C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316233"/>
    <w:multiLevelType w:val="multilevel"/>
    <w:tmpl w:val="17CE9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4C53CA"/>
    <w:multiLevelType w:val="multilevel"/>
    <w:tmpl w:val="57F25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0C4E0E"/>
    <w:multiLevelType w:val="multilevel"/>
    <w:tmpl w:val="735AB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1E0713"/>
    <w:multiLevelType w:val="multilevel"/>
    <w:tmpl w:val="04800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CD52171"/>
    <w:multiLevelType w:val="multilevel"/>
    <w:tmpl w:val="5A002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41053"/>
    <w:multiLevelType w:val="multilevel"/>
    <w:tmpl w:val="CB4E0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2F41D5"/>
    <w:multiLevelType w:val="multilevel"/>
    <w:tmpl w:val="A6D6E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4A288B"/>
    <w:multiLevelType w:val="multilevel"/>
    <w:tmpl w:val="3126D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80D1318"/>
    <w:multiLevelType w:val="multilevel"/>
    <w:tmpl w:val="6A62A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E36969"/>
    <w:multiLevelType w:val="multilevel"/>
    <w:tmpl w:val="3F147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C36E18"/>
    <w:multiLevelType w:val="multilevel"/>
    <w:tmpl w:val="9C82A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3596133"/>
    <w:multiLevelType w:val="multilevel"/>
    <w:tmpl w:val="398C3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61D04DE"/>
    <w:multiLevelType w:val="multilevel"/>
    <w:tmpl w:val="BC545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A25B01"/>
    <w:multiLevelType w:val="multilevel"/>
    <w:tmpl w:val="FDD0D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CD66937"/>
    <w:multiLevelType w:val="multilevel"/>
    <w:tmpl w:val="45A4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3740424">
    <w:abstractNumId w:val="6"/>
  </w:num>
  <w:num w:numId="2" w16cid:durableId="131139488">
    <w:abstractNumId w:val="7"/>
  </w:num>
  <w:num w:numId="3" w16cid:durableId="4329424">
    <w:abstractNumId w:val="9"/>
  </w:num>
  <w:num w:numId="4" w16cid:durableId="822085943">
    <w:abstractNumId w:val="17"/>
  </w:num>
  <w:num w:numId="5" w16cid:durableId="30427780">
    <w:abstractNumId w:val="4"/>
  </w:num>
  <w:num w:numId="6" w16cid:durableId="1623461833">
    <w:abstractNumId w:val="22"/>
  </w:num>
  <w:num w:numId="7" w16cid:durableId="161942250">
    <w:abstractNumId w:val="10"/>
  </w:num>
  <w:num w:numId="8" w16cid:durableId="1510677601">
    <w:abstractNumId w:val="24"/>
  </w:num>
  <w:num w:numId="9" w16cid:durableId="698051347">
    <w:abstractNumId w:val="23"/>
  </w:num>
  <w:num w:numId="10" w16cid:durableId="96486139">
    <w:abstractNumId w:val="0"/>
  </w:num>
  <w:num w:numId="11" w16cid:durableId="1438869360">
    <w:abstractNumId w:val="3"/>
  </w:num>
  <w:num w:numId="12" w16cid:durableId="1404331108">
    <w:abstractNumId w:val="26"/>
  </w:num>
  <w:num w:numId="13" w16cid:durableId="1006707705">
    <w:abstractNumId w:val="2"/>
  </w:num>
  <w:num w:numId="14" w16cid:durableId="1679118149">
    <w:abstractNumId w:val="8"/>
  </w:num>
  <w:num w:numId="15" w16cid:durableId="347605987">
    <w:abstractNumId w:val="11"/>
  </w:num>
  <w:num w:numId="16" w16cid:durableId="910190701">
    <w:abstractNumId w:val="12"/>
  </w:num>
  <w:num w:numId="17" w16cid:durableId="1966423009">
    <w:abstractNumId w:val="21"/>
  </w:num>
  <w:num w:numId="18" w16cid:durableId="457993278">
    <w:abstractNumId w:val="19"/>
  </w:num>
  <w:num w:numId="19" w16cid:durableId="1717198410">
    <w:abstractNumId w:val="16"/>
  </w:num>
  <w:num w:numId="20" w16cid:durableId="1040981482">
    <w:abstractNumId w:val="27"/>
  </w:num>
  <w:num w:numId="21" w16cid:durableId="1098259443">
    <w:abstractNumId w:val="13"/>
  </w:num>
  <w:num w:numId="22" w16cid:durableId="1502697217">
    <w:abstractNumId w:val="20"/>
  </w:num>
  <w:num w:numId="23" w16cid:durableId="153954811">
    <w:abstractNumId w:val="18"/>
  </w:num>
  <w:num w:numId="24" w16cid:durableId="678315165">
    <w:abstractNumId w:val="1"/>
  </w:num>
  <w:num w:numId="25" w16cid:durableId="411243291">
    <w:abstractNumId w:val="15"/>
  </w:num>
  <w:num w:numId="26" w16cid:durableId="1178613596">
    <w:abstractNumId w:val="5"/>
  </w:num>
  <w:num w:numId="27" w16cid:durableId="1568374248">
    <w:abstractNumId w:val="25"/>
  </w:num>
  <w:num w:numId="28" w16cid:durableId="1152986084">
    <w:abstractNumId w:val="28"/>
  </w:num>
  <w:num w:numId="29" w16cid:durableId="5636214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2tTA3szS1NDY2NTBR0lEKTi0uzszPAykwrgUAjtqTnCwAAAA="/>
  </w:docVars>
  <w:rsids>
    <w:rsidRoot w:val="00BD7A22"/>
    <w:rsid w:val="00046918"/>
    <w:rsid w:val="00265CB5"/>
    <w:rsid w:val="003701F9"/>
    <w:rsid w:val="00387E32"/>
    <w:rsid w:val="005D6A56"/>
    <w:rsid w:val="0068165D"/>
    <w:rsid w:val="00764AA1"/>
    <w:rsid w:val="007F15F5"/>
    <w:rsid w:val="008B6CD2"/>
    <w:rsid w:val="0095671F"/>
    <w:rsid w:val="009F2B4F"/>
    <w:rsid w:val="00A44630"/>
    <w:rsid w:val="00B0237B"/>
    <w:rsid w:val="00B609E9"/>
    <w:rsid w:val="00BD7A22"/>
    <w:rsid w:val="00F61F39"/>
    <w:rsid w:val="00FE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BA7D1"/>
  <w15:chartTrackingRefBased/>
  <w15:docId w15:val="{55444660-653E-4B4B-925E-EBB06402C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7A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7A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7A2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7A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D7A2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7A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7A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7A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7A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7A2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D7A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D7A2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7A2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D7A2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7A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7A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7A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7A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D7A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7A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7A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7A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D7A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D7A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D7A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D7A2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D7A2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D7A2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D7A22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D7A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  <w:style w:type="character" w:styleId="Strong">
    <w:name w:val="Strong"/>
    <w:basedOn w:val="DefaultParagraphFont"/>
    <w:uiPriority w:val="22"/>
    <w:qFormat/>
    <w:rsid w:val="00BD7A22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D7A22"/>
    <w:rPr>
      <w:rFonts w:ascii="Courier New" w:eastAsia="Times New Roman" w:hAnsi="Courier New" w:cs="Courier New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E7B86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E7B86"/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paragraph" w:customStyle="1" w:styleId="placeholder">
    <w:name w:val="placeholder"/>
    <w:basedOn w:val="Normal"/>
    <w:rsid w:val="00FE7B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E7B86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E7B86"/>
    <w:rPr>
      <w:rFonts w:ascii="Arial" w:eastAsia="Times New Roman" w:hAnsi="Arial" w:cs="Arial"/>
      <w:vanish/>
      <w:kern w:val="0"/>
      <w:sz w:val="16"/>
      <w:szCs w:val="1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8</Pages>
  <Words>1219</Words>
  <Characters>6951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2</vt:i4>
      </vt:variant>
    </vt:vector>
  </HeadingPairs>
  <TitlesOfParts>
    <vt:vector size="23" baseType="lpstr">
      <vt:lpstr/>
      <vt:lpstr>    Project Title:</vt:lpstr>
      <vt:lpstr>    Problem Statement</vt:lpstr>
      <vt:lpstr>    Dataset Overview</vt:lpstr>
      <vt:lpstr>    Key Questions to Answer</vt:lpstr>
      <vt:lpstr>    Suggested Workflow</vt:lpstr>
      <vt:lpstr>        1. Data Exploration (EDA)</vt:lpstr>
      <vt:lpstr>        2. Feature Engineering</vt:lpstr>
      <vt:lpstr>        3. Segmentation (Unsupervised Learning)</vt:lpstr>
      <vt:lpstr>        4. Prediction (Supervised Learning)</vt:lpstr>
      <vt:lpstr>        5. Insights &amp; Recommendations</vt:lpstr>
      <vt:lpstr>    Suggested Visualizations</vt:lpstr>
      <vt:lpstr>    Step-by-Step Project Plan (Multi-Table Dataset)</vt:lpstr>
      <vt:lpstr>        🔹 Step 1: Define the Business Question &amp; Target</vt:lpstr>
      <vt:lpstr>        🔹 Step 2: Understand the Data Landscape</vt:lpstr>
      <vt:lpstr>        🔹 Step 3: Design the Analytical Dataset</vt:lpstr>
      <vt:lpstr>        🔹 Step 4: Feature Engineering</vt:lpstr>
      <vt:lpstr>        🔹 Step 5: Target Label Creation</vt:lpstr>
      <vt:lpstr>        🔹 Step 6: Exploratory Data Analysis (EDA)</vt:lpstr>
      <vt:lpstr>        🔹 Step 7: Modeling</vt:lpstr>
      <vt:lpstr>        🔹 Step 8: Interpret &amp; Recommend</vt:lpstr>
      <vt:lpstr>        🔹 Step 9: Final Outputs</vt:lpstr>
      <vt:lpstr>    🔁 Recap of Core Steps (Simplified)</vt:lpstr>
    </vt:vector>
  </TitlesOfParts>
  <Company/>
  <LinksUpToDate>false</LinksUpToDate>
  <CharactersWithSpaces>8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orunfemi Adeyemo</dc:creator>
  <cp:keywords/>
  <dc:description/>
  <cp:lastModifiedBy>Olorunfemi Adeyemo</cp:lastModifiedBy>
  <cp:revision>5</cp:revision>
  <dcterms:created xsi:type="dcterms:W3CDTF">2025-08-22T17:52:00Z</dcterms:created>
  <dcterms:modified xsi:type="dcterms:W3CDTF">2025-08-27T00:28:00Z</dcterms:modified>
</cp:coreProperties>
</file>